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0AD391" w14:textId="1CA901AE" w:rsidR="000C7A6E" w:rsidRPr="005F05BE" w:rsidRDefault="0042053C" w:rsidP="00EA6BC4">
      <w:pPr>
        <w:rPr>
          <w:rFonts w:cstheme="minorHAnsi"/>
          <w:sz w:val="24"/>
          <w:szCs w:val="24"/>
        </w:rPr>
      </w:pPr>
      <w:r w:rsidRPr="005F05BE">
        <w:rPr>
          <w:rFonts w:cstheme="minorHAnsi"/>
          <w:sz w:val="24"/>
          <w:szCs w:val="24"/>
        </w:rPr>
        <w:t>Hayden Ackerman</w:t>
      </w:r>
    </w:p>
    <w:p w14:paraId="1AB21EF8" w14:textId="1196AE57" w:rsidR="0042053C" w:rsidRPr="005F05BE" w:rsidRDefault="0042053C" w:rsidP="00EA6BC4">
      <w:pPr>
        <w:rPr>
          <w:rFonts w:cstheme="minorHAnsi"/>
          <w:sz w:val="24"/>
          <w:szCs w:val="24"/>
        </w:rPr>
      </w:pPr>
      <w:r w:rsidRPr="005F05BE">
        <w:rPr>
          <w:rFonts w:cstheme="minorHAnsi"/>
          <w:sz w:val="24"/>
          <w:szCs w:val="24"/>
        </w:rPr>
        <w:t>Dr. Sean Hayes</w:t>
      </w:r>
    </w:p>
    <w:p w14:paraId="5CAAEFB5" w14:textId="3BB42BAA" w:rsidR="0042053C" w:rsidRPr="005F05BE" w:rsidRDefault="0042053C" w:rsidP="00EA6BC4">
      <w:pPr>
        <w:rPr>
          <w:rFonts w:cstheme="minorHAnsi"/>
          <w:sz w:val="24"/>
          <w:szCs w:val="24"/>
        </w:rPr>
      </w:pPr>
      <w:r w:rsidRPr="005F05BE">
        <w:rPr>
          <w:rFonts w:cstheme="minorHAnsi"/>
          <w:sz w:val="24"/>
          <w:szCs w:val="24"/>
        </w:rPr>
        <w:t>CSCI 498 03</w:t>
      </w:r>
    </w:p>
    <w:p w14:paraId="09FBF36D" w14:textId="6EB21F30" w:rsidR="0042053C" w:rsidRPr="005F05BE" w:rsidRDefault="00E9309B" w:rsidP="00EA6BC4">
      <w:pPr>
        <w:rPr>
          <w:rFonts w:cstheme="minorHAnsi"/>
          <w:sz w:val="24"/>
          <w:szCs w:val="24"/>
        </w:rPr>
      </w:pPr>
      <w:r>
        <w:rPr>
          <w:rFonts w:cstheme="minorHAnsi"/>
          <w:sz w:val="24"/>
          <w:szCs w:val="24"/>
        </w:rPr>
        <w:t>November 24, 2021</w:t>
      </w:r>
    </w:p>
    <w:p w14:paraId="20538709" w14:textId="3F701799" w:rsidR="0042053C" w:rsidRPr="005F05BE" w:rsidRDefault="0042053C" w:rsidP="00EA6BC4">
      <w:pPr>
        <w:rPr>
          <w:rFonts w:cstheme="minorHAnsi"/>
        </w:rPr>
      </w:pPr>
    </w:p>
    <w:p w14:paraId="6F642225" w14:textId="58EA09E8" w:rsidR="0042053C" w:rsidRPr="005F05BE" w:rsidRDefault="0042053C" w:rsidP="00EA6BC4">
      <w:pPr>
        <w:jc w:val="center"/>
        <w:rPr>
          <w:rFonts w:cstheme="minorHAnsi"/>
          <w:sz w:val="28"/>
          <w:szCs w:val="28"/>
        </w:rPr>
      </w:pPr>
      <w:r w:rsidRPr="005F05BE">
        <w:rPr>
          <w:rFonts w:cstheme="minorHAnsi"/>
          <w:sz w:val="28"/>
          <w:szCs w:val="28"/>
        </w:rPr>
        <w:t>Test Plan Draft</w:t>
      </w:r>
    </w:p>
    <w:p w14:paraId="1A4EB4B6" w14:textId="06D8363D" w:rsidR="0042053C" w:rsidRPr="005F05BE" w:rsidRDefault="0042053C" w:rsidP="00EA6BC4">
      <w:pPr>
        <w:pStyle w:val="Heading1"/>
        <w:numPr>
          <w:ilvl w:val="0"/>
          <w:numId w:val="4"/>
        </w:numPr>
        <w:rPr>
          <w:rFonts w:asciiTheme="minorHAnsi" w:hAnsiTheme="minorHAnsi" w:cstheme="minorHAnsi"/>
          <w:sz w:val="28"/>
          <w:szCs w:val="28"/>
        </w:rPr>
      </w:pPr>
      <w:r w:rsidRPr="005F05BE">
        <w:rPr>
          <w:rFonts w:asciiTheme="minorHAnsi" w:hAnsiTheme="minorHAnsi" w:cstheme="minorHAnsi"/>
          <w:sz w:val="28"/>
          <w:szCs w:val="28"/>
        </w:rPr>
        <w:t>Introduction</w:t>
      </w:r>
    </w:p>
    <w:p w14:paraId="76C15CB7" w14:textId="005A9D6C" w:rsidR="0042053C" w:rsidRPr="005F05BE" w:rsidRDefault="0042053C" w:rsidP="00EA6BC4">
      <w:pPr>
        <w:pStyle w:val="ListParagraph"/>
        <w:numPr>
          <w:ilvl w:val="1"/>
          <w:numId w:val="4"/>
        </w:numPr>
        <w:rPr>
          <w:rFonts w:cstheme="minorHAnsi"/>
        </w:rPr>
      </w:pPr>
      <w:r w:rsidRPr="005F05BE">
        <w:rPr>
          <w:rFonts w:cstheme="minorHAnsi"/>
        </w:rPr>
        <w:t>Overview</w:t>
      </w:r>
    </w:p>
    <w:p w14:paraId="3E91B44B" w14:textId="23ECA206" w:rsidR="00F323C5" w:rsidRPr="005F05BE" w:rsidRDefault="0042053C" w:rsidP="00EA6BC4">
      <w:pPr>
        <w:pStyle w:val="ListParagraph"/>
        <w:ind w:left="1440"/>
        <w:rPr>
          <w:rFonts w:cstheme="minorHAnsi"/>
        </w:rPr>
      </w:pPr>
      <w:r w:rsidRPr="005F05BE">
        <w:rPr>
          <w:rFonts w:cstheme="minorHAnsi"/>
        </w:rPr>
        <w:t xml:space="preserve">This test plan describes the testing approach and overall framework that will </w:t>
      </w:r>
      <w:r w:rsidR="00BD0201" w:rsidRPr="005F05BE">
        <w:rPr>
          <w:rFonts w:cstheme="minorHAnsi"/>
        </w:rPr>
        <w:t xml:space="preserve">drive the testing of the </w:t>
      </w:r>
      <w:proofErr w:type="spellStart"/>
      <w:r w:rsidR="00BD0201" w:rsidRPr="005F05BE">
        <w:rPr>
          <w:rFonts w:cstheme="minorHAnsi"/>
        </w:rPr>
        <w:t>GUIMap</w:t>
      </w:r>
      <w:proofErr w:type="spellEnd"/>
      <w:r w:rsidR="00BD0201" w:rsidRPr="005F05BE">
        <w:rPr>
          <w:rFonts w:cstheme="minorHAnsi"/>
        </w:rPr>
        <w:t xml:space="preserve"> program. </w:t>
      </w:r>
    </w:p>
    <w:p w14:paraId="1EE46BAC" w14:textId="582AED4D" w:rsidR="00F323C5" w:rsidRPr="005F05BE" w:rsidRDefault="00F323C5" w:rsidP="00EA6BC4">
      <w:pPr>
        <w:pStyle w:val="ListParagraph"/>
        <w:numPr>
          <w:ilvl w:val="1"/>
          <w:numId w:val="4"/>
        </w:numPr>
        <w:rPr>
          <w:rFonts w:cstheme="minorHAnsi"/>
        </w:rPr>
      </w:pPr>
      <w:r w:rsidRPr="005F05BE">
        <w:rPr>
          <w:rFonts w:cstheme="minorHAnsi"/>
        </w:rPr>
        <w:t>Goals</w:t>
      </w:r>
    </w:p>
    <w:p w14:paraId="01DE7C37" w14:textId="4BB648FF" w:rsidR="00F323C5" w:rsidRPr="005F05BE" w:rsidRDefault="00F323C5" w:rsidP="00EA6BC4">
      <w:pPr>
        <w:pStyle w:val="ListParagraph"/>
        <w:ind w:left="1440"/>
        <w:rPr>
          <w:rFonts w:cstheme="minorHAnsi"/>
        </w:rPr>
      </w:pPr>
      <w:r w:rsidRPr="005F05BE">
        <w:rPr>
          <w:rFonts w:cstheme="minorHAnsi"/>
        </w:rPr>
        <w:t xml:space="preserve">The </w:t>
      </w:r>
      <w:r w:rsidR="0077309C" w:rsidRPr="005F05BE">
        <w:rPr>
          <w:rFonts w:cstheme="minorHAnsi"/>
        </w:rPr>
        <w:t>goal</w:t>
      </w:r>
      <w:r w:rsidRPr="005F05BE">
        <w:rPr>
          <w:rFonts w:cstheme="minorHAnsi"/>
        </w:rPr>
        <w:t xml:space="preserve"> of this test is to verify that the functionality of </w:t>
      </w:r>
      <w:proofErr w:type="spellStart"/>
      <w:r w:rsidRPr="005F05BE">
        <w:rPr>
          <w:rFonts w:cstheme="minorHAnsi"/>
        </w:rPr>
        <w:t>GUIMap</w:t>
      </w:r>
      <w:proofErr w:type="spellEnd"/>
      <w:r w:rsidRPr="005F05BE">
        <w:rPr>
          <w:rFonts w:cstheme="minorHAnsi"/>
        </w:rPr>
        <w:t xml:space="preserve"> works according to the specifications. </w:t>
      </w:r>
      <w:r w:rsidR="0077309C" w:rsidRPr="005F05BE">
        <w:rPr>
          <w:rFonts w:cstheme="minorHAnsi"/>
        </w:rPr>
        <w:t xml:space="preserve">The test will execute and verify test scripts, </w:t>
      </w:r>
      <w:r w:rsidR="00F77379" w:rsidRPr="005F05BE">
        <w:rPr>
          <w:rFonts w:cstheme="minorHAnsi"/>
        </w:rPr>
        <w:t xml:space="preserve">identify, fix, and retest all software bugs. </w:t>
      </w:r>
    </w:p>
    <w:p w14:paraId="2B1B2A51" w14:textId="44FA7AAD" w:rsidR="00F77379" w:rsidRPr="005F05BE" w:rsidRDefault="00F77379" w:rsidP="00EA6BC4">
      <w:pPr>
        <w:pStyle w:val="ListParagraph"/>
        <w:ind w:left="1440"/>
        <w:rPr>
          <w:rFonts w:cstheme="minorHAnsi"/>
        </w:rPr>
      </w:pPr>
      <w:r w:rsidRPr="005F05BE">
        <w:rPr>
          <w:rFonts w:cstheme="minorHAnsi"/>
        </w:rPr>
        <w:t>The final product of the test is:</w:t>
      </w:r>
    </w:p>
    <w:p w14:paraId="584113DA" w14:textId="7FE9B2AE" w:rsidR="00F77379" w:rsidRDefault="00F77379" w:rsidP="00EA6BC4">
      <w:pPr>
        <w:pStyle w:val="ListParagraph"/>
        <w:numPr>
          <w:ilvl w:val="0"/>
          <w:numId w:val="5"/>
        </w:numPr>
        <w:rPr>
          <w:rFonts w:cstheme="minorHAnsi"/>
        </w:rPr>
      </w:pPr>
      <w:r w:rsidRPr="005F05BE">
        <w:rPr>
          <w:rFonts w:cstheme="minorHAnsi"/>
        </w:rPr>
        <w:t>A production-ready software.</w:t>
      </w:r>
    </w:p>
    <w:p w14:paraId="4378B35F" w14:textId="27DF9B9A" w:rsidR="002C01B7" w:rsidRDefault="002C01B7" w:rsidP="00EA6BC4">
      <w:pPr>
        <w:pStyle w:val="ListParagraph"/>
        <w:numPr>
          <w:ilvl w:val="0"/>
          <w:numId w:val="5"/>
        </w:numPr>
        <w:rPr>
          <w:rFonts w:cstheme="minorHAnsi"/>
        </w:rPr>
      </w:pPr>
      <w:r>
        <w:rPr>
          <w:rFonts w:cstheme="minorHAnsi"/>
        </w:rPr>
        <w:t>A user-friendly UI.</w:t>
      </w:r>
    </w:p>
    <w:p w14:paraId="072E2BE1" w14:textId="36925737" w:rsidR="002C01B7" w:rsidRDefault="002C01B7" w:rsidP="00EA6BC4">
      <w:pPr>
        <w:pStyle w:val="ListParagraph"/>
        <w:numPr>
          <w:ilvl w:val="0"/>
          <w:numId w:val="5"/>
        </w:numPr>
        <w:rPr>
          <w:rFonts w:cstheme="minorHAnsi"/>
        </w:rPr>
      </w:pPr>
      <w:r>
        <w:rPr>
          <w:rFonts w:cstheme="minorHAnsi"/>
        </w:rPr>
        <w:t>A comprehensive graph that displays data pulled from the software.</w:t>
      </w:r>
    </w:p>
    <w:p w14:paraId="2728A7BB" w14:textId="7EE8AA4B" w:rsidR="00CB09F9" w:rsidRPr="005F05BE" w:rsidRDefault="00CB09F9" w:rsidP="00EA6BC4">
      <w:pPr>
        <w:pStyle w:val="ListParagraph"/>
        <w:numPr>
          <w:ilvl w:val="0"/>
          <w:numId w:val="5"/>
        </w:numPr>
        <w:rPr>
          <w:rFonts w:cstheme="minorHAnsi"/>
        </w:rPr>
      </w:pPr>
      <w:r>
        <w:rPr>
          <w:rFonts w:cstheme="minorHAnsi"/>
        </w:rPr>
        <w:t>An Ansible automation script.</w:t>
      </w:r>
    </w:p>
    <w:p w14:paraId="76C588F9" w14:textId="2952B655" w:rsidR="00F323C5" w:rsidRPr="005F05BE" w:rsidRDefault="00F77379" w:rsidP="00EA6BC4">
      <w:pPr>
        <w:pStyle w:val="ListParagraph"/>
        <w:numPr>
          <w:ilvl w:val="1"/>
          <w:numId w:val="4"/>
        </w:numPr>
        <w:rPr>
          <w:rFonts w:cstheme="minorHAnsi"/>
        </w:rPr>
      </w:pPr>
      <w:r w:rsidRPr="005F05BE">
        <w:rPr>
          <w:rFonts w:cstheme="minorHAnsi"/>
        </w:rPr>
        <w:t>Constraints</w:t>
      </w:r>
    </w:p>
    <w:p w14:paraId="15C9AB01" w14:textId="04896D33" w:rsidR="00F77379" w:rsidRPr="005F05BE" w:rsidRDefault="00F77379" w:rsidP="00EA6BC4">
      <w:pPr>
        <w:pStyle w:val="ListParagraph"/>
        <w:ind w:left="1440"/>
        <w:rPr>
          <w:rFonts w:cstheme="minorHAnsi"/>
        </w:rPr>
      </w:pPr>
      <w:r w:rsidRPr="005F05BE">
        <w:rPr>
          <w:rFonts w:cstheme="minorHAnsi"/>
        </w:rPr>
        <w:t>This test will suffer from time-based constraints.</w:t>
      </w:r>
      <w:r w:rsidR="00CB09F9">
        <w:rPr>
          <w:rFonts w:cstheme="minorHAnsi"/>
        </w:rPr>
        <w:t xml:space="preserve"> Additionally, it will suffer </w:t>
      </w:r>
      <w:r w:rsidR="00A83826">
        <w:rPr>
          <w:rFonts w:cstheme="minorHAnsi"/>
        </w:rPr>
        <w:t>from the developer being unfamiliar with some software components. The developer will have to consult documentation to overcome these constraints.</w:t>
      </w:r>
    </w:p>
    <w:p w14:paraId="0E358381" w14:textId="5C8507C8" w:rsidR="00F77379" w:rsidRPr="005F05BE" w:rsidRDefault="00F77379" w:rsidP="00EA6BC4">
      <w:pPr>
        <w:pStyle w:val="Heading1"/>
        <w:numPr>
          <w:ilvl w:val="0"/>
          <w:numId w:val="4"/>
        </w:numPr>
        <w:rPr>
          <w:rFonts w:asciiTheme="minorHAnsi" w:hAnsiTheme="minorHAnsi" w:cstheme="minorHAnsi"/>
          <w:sz w:val="28"/>
          <w:szCs w:val="28"/>
        </w:rPr>
      </w:pPr>
      <w:r w:rsidRPr="005F05BE">
        <w:rPr>
          <w:rFonts w:asciiTheme="minorHAnsi" w:hAnsiTheme="minorHAnsi" w:cstheme="minorHAnsi"/>
          <w:sz w:val="28"/>
          <w:szCs w:val="28"/>
        </w:rPr>
        <w:t>References</w:t>
      </w:r>
    </w:p>
    <w:p w14:paraId="1B96B613" w14:textId="4C632087" w:rsidR="00F77379" w:rsidRPr="005F05BE" w:rsidRDefault="00F77379" w:rsidP="00EA6BC4">
      <w:pPr>
        <w:pStyle w:val="ListParagraph"/>
        <w:numPr>
          <w:ilvl w:val="1"/>
          <w:numId w:val="4"/>
        </w:numPr>
        <w:rPr>
          <w:rFonts w:cstheme="minorHAnsi"/>
        </w:rPr>
      </w:pPr>
      <w:r w:rsidRPr="005F05BE">
        <w:rPr>
          <w:rFonts w:cstheme="minorHAnsi"/>
        </w:rPr>
        <w:t>Documents</w:t>
      </w:r>
    </w:p>
    <w:p w14:paraId="11E3A6E0" w14:textId="0EF2170E" w:rsidR="00F77379" w:rsidRPr="005F05BE" w:rsidRDefault="00F77379" w:rsidP="00EA6BC4">
      <w:pPr>
        <w:pStyle w:val="ListParagraph"/>
        <w:ind w:left="1440"/>
        <w:rPr>
          <w:rFonts w:cstheme="minorHAnsi"/>
        </w:rPr>
      </w:pPr>
      <w:r w:rsidRPr="005F05BE">
        <w:rPr>
          <w:rFonts w:cstheme="minorHAnsi"/>
        </w:rPr>
        <w:t>This test utilizes two documents:</w:t>
      </w:r>
    </w:p>
    <w:p w14:paraId="665E9ADA" w14:textId="199F806D" w:rsidR="00F77379" w:rsidRPr="00B74BC2" w:rsidRDefault="00F77379" w:rsidP="00EA6BC4">
      <w:pPr>
        <w:pStyle w:val="ListParagraph"/>
        <w:numPr>
          <w:ilvl w:val="0"/>
          <w:numId w:val="5"/>
        </w:numPr>
        <w:rPr>
          <w:rFonts w:cstheme="minorHAnsi"/>
        </w:rPr>
      </w:pPr>
      <w:r w:rsidRPr="005F05BE">
        <w:rPr>
          <w:rFonts w:cstheme="minorHAnsi"/>
        </w:rPr>
        <w:t>Requirements.md</w:t>
      </w:r>
      <w:r w:rsidR="005F05BE">
        <w:rPr>
          <w:rFonts w:cstheme="minorHAnsi"/>
        </w:rPr>
        <w:t xml:space="preserve"> &amp; </w:t>
      </w:r>
      <w:r w:rsidRPr="005F05BE">
        <w:rPr>
          <w:rFonts w:cstheme="minorHAnsi"/>
        </w:rPr>
        <w:t>SeniorProjectProposal.md</w:t>
      </w:r>
    </w:p>
    <w:p w14:paraId="27C22A16" w14:textId="0E99753E" w:rsidR="00F77379" w:rsidRPr="001D5652" w:rsidRDefault="005F05BE" w:rsidP="00EA6BC4">
      <w:pPr>
        <w:pStyle w:val="Heading1"/>
        <w:numPr>
          <w:ilvl w:val="0"/>
          <w:numId w:val="4"/>
        </w:numPr>
        <w:rPr>
          <w:sz w:val="28"/>
          <w:szCs w:val="28"/>
        </w:rPr>
      </w:pPr>
      <w:r w:rsidRPr="001D5652">
        <w:rPr>
          <w:sz w:val="28"/>
          <w:szCs w:val="28"/>
        </w:rPr>
        <w:t>Test Items</w:t>
      </w:r>
    </w:p>
    <w:p w14:paraId="3033884B" w14:textId="26A92BE8" w:rsidR="005F05BE" w:rsidRDefault="005F05BE" w:rsidP="00EA6BC4">
      <w:pPr>
        <w:pStyle w:val="ListParagraph"/>
        <w:numPr>
          <w:ilvl w:val="1"/>
          <w:numId w:val="4"/>
        </w:numPr>
      </w:pPr>
      <w:r>
        <w:t>Software</w:t>
      </w:r>
    </w:p>
    <w:p w14:paraId="7E553A44" w14:textId="1525D351" w:rsidR="005F05BE" w:rsidRDefault="005F05BE" w:rsidP="00EA6BC4">
      <w:pPr>
        <w:pStyle w:val="ListParagraph"/>
        <w:ind w:left="1440"/>
      </w:pPr>
      <w:r>
        <w:t>This test will utilize several different software products:</w:t>
      </w:r>
    </w:p>
    <w:p w14:paraId="67288864" w14:textId="706BAA09" w:rsidR="005F05BE" w:rsidRDefault="005F05BE" w:rsidP="00EA6BC4">
      <w:pPr>
        <w:pStyle w:val="ListParagraph"/>
        <w:numPr>
          <w:ilvl w:val="0"/>
          <w:numId w:val="5"/>
        </w:numPr>
      </w:pPr>
      <w:proofErr w:type="spellStart"/>
      <w:r>
        <w:t>SQLAlchemy</w:t>
      </w:r>
      <w:proofErr w:type="spellEnd"/>
      <w:r>
        <w:t xml:space="preserve"> 1.4.25</w:t>
      </w:r>
    </w:p>
    <w:p w14:paraId="492B59F1" w14:textId="51F30283" w:rsidR="005F05BE" w:rsidRDefault="005F05BE" w:rsidP="00EA6BC4">
      <w:pPr>
        <w:pStyle w:val="ListParagraph"/>
        <w:numPr>
          <w:ilvl w:val="0"/>
          <w:numId w:val="5"/>
        </w:numPr>
      </w:pPr>
      <w:r>
        <w:t>Grafana Enterprise Edition 8.2.0</w:t>
      </w:r>
    </w:p>
    <w:p w14:paraId="6D671181" w14:textId="415CF8C0" w:rsidR="005F05BE" w:rsidRDefault="005F05BE" w:rsidP="00EA6BC4">
      <w:pPr>
        <w:pStyle w:val="ListParagraph"/>
        <w:numPr>
          <w:ilvl w:val="0"/>
          <w:numId w:val="5"/>
        </w:numPr>
      </w:pPr>
      <w:r>
        <w:t xml:space="preserve"> </w:t>
      </w:r>
      <w:r w:rsidR="00FA5C0C">
        <w:t>SQLite 3.36.0</w:t>
      </w:r>
    </w:p>
    <w:p w14:paraId="370E765E" w14:textId="65508CB6" w:rsidR="00047130" w:rsidRDefault="00047130" w:rsidP="00EA6BC4">
      <w:pPr>
        <w:pStyle w:val="ListParagraph"/>
        <w:numPr>
          <w:ilvl w:val="0"/>
          <w:numId w:val="5"/>
        </w:numPr>
      </w:pPr>
      <w:r>
        <w:t>Visual Studio Code 1.61.0</w:t>
      </w:r>
    </w:p>
    <w:p w14:paraId="5E33070B" w14:textId="456602AC" w:rsidR="00047130" w:rsidRPr="001D5652" w:rsidRDefault="00047130" w:rsidP="00EA6BC4">
      <w:pPr>
        <w:pStyle w:val="Heading1"/>
        <w:numPr>
          <w:ilvl w:val="0"/>
          <w:numId w:val="4"/>
        </w:numPr>
        <w:rPr>
          <w:sz w:val="28"/>
          <w:szCs w:val="28"/>
        </w:rPr>
      </w:pPr>
      <w:r w:rsidRPr="001D5652">
        <w:rPr>
          <w:sz w:val="28"/>
          <w:szCs w:val="28"/>
        </w:rPr>
        <w:t>Features to be Tested</w:t>
      </w:r>
    </w:p>
    <w:p w14:paraId="04C3925D" w14:textId="6164BFC3" w:rsidR="00047130" w:rsidRDefault="00304E31" w:rsidP="00EA6BC4">
      <w:pPr>
        <w:pStyle w:val="ListParagraph"/>
        <w:numPr>
          <w:ilvl w:val="1"/>
          <w:numId w:val="4"/>
        </w:numPr>
      </w:pPr>
      <w:r>
        <w:t>Tested Features</w:t>
      </w:r>
    </w:p>
    <w:p w14:paraId="2D82A8F8" w14:textId="16ED9DFC" w:rsidR="00304E31" w:rsidRDefault="00F32DCF" w:rsidP="00F32DCF">
      <w:pPr>
        <w:pStyle w:val="ListParagraph"/>
        <w:numPr>
          <w:ilvl w:val="0"/>
          <w:numId w:val="20"/>
        </w:numPr>
      </w:pPr>
      <w:r>
        <w:t xml:space="preserve">Nmap Scan Completion: All (applicable) flags of the </w:t>
      </w:r>
      <w:proofErr w:type="spellStart"/>
      <w:r>
        <w:t>nmap</w:t>
      </w:r>
      <w:proofErr w:type="spellEnd"/>
      <w:r>
        <w:t xml:space="preserve"> scanning engine will be used. Various networks will </w:t>
      </w:r>
      <w:r w:rsidR="00984831">
        <w:t xml:space="preserve">be </w:t>
      </w:r>
      <w:r w:rsidR="00244402">
        <w:t>scanned</w:t>
      </w:r>
      <w:r w:rsidR="00984831">
        <w:t xml:space="preserve">, including my home network, the university network, and </w:t>
      </w:r>
      <w:r w:rsidR="00036588">
        <w:t>potential virtual networks.</w:t>
      </w:r>
    </w:p>
    <w:p w14:paraId="7EBA0959" w14:textId="13B5B7D8" w:rsidR="00036588" w:rsidRDefault="00244402" w:rsidP="00F32DCF">
      <w:pPr>
        <w:pStyle w:val="ListParagraph"/>
        <w:numPr>
          <w:ilvl w:val="0"/>
          <w:numId w:val="20"/>
        </w:numPr>
      </w:pPr>
      <w:r>
        <w:t xml:space="preserve">Grafana Data Visualization: Scans will be visualized with the Grafana graphing engine. </w:t>
      </w:r>
      <w:r w:rsidR="00E9309B">
        <w:t xml:space="preserve">Testing will begin with small scans, listing very few results. By the end of </w:t>
      </w:r>
      <w:r w:rsidR="00E9309B">
        <w:lastRenderedPageBreak/>
        <w:t>testing, the goal is to get large-scale scans implemented within Grafana. The user will be able to save their data.</w:t>
      </w:r>
    </w:p>
    <w:p w14:paraId="3D5A8F6B" w14:textId="4A1694B5" w:rsidR="00E9309B" w:rsidRDefault="00E9309B" w:rsidP="00F32DCF">
      <w:pPr>
        <w:pStyle w:val="ListParagraph"/>
        <w:numPr>
          <w:ilvl w:val="0"/>
          <w:numId w:val="20"/>
        </w:numPr>
      </w:pPr>
      <w:r>
        <w:t>Database Functionality: Scans will be saved to the database. Small-scale scan results will be the first to be implemented and then large-scale scanning results.</w:t>
      </w:r>
    </w:p>
    <w:p w14:paraId="5F53BDBE" w14:textId="6B79FF67" w:rsidR="00E9309B" w:rsidRDefault="00E9309B" w:rsidP="00F32DCF">
      <w:pPr>
        <w:pStyle w:val="ListParagraph"/>
        <w:numPr>
          <w:ilvl w:val="0"/>
          <w:numId w:val="20"/>
        </w:numPr>
      </w:pPr>
      <w:r>
        <w:t>UI Functionality: The UI will be tested on a Likert scale. The exact scale has not been nailed down, however a scale is being developed based upon user feedback.</w:t>
      </w:r>
    </w:p>
    <w:p w14:paraId="42481073" w14:textId="3C8CF376" w:rsidR="00E9309B" w:rsidRDefault="00E9309B" w:rsidP="00F32DCF">
      <w:pPr>
        <w:pStyle w:val="ListParagraph"/>
        <w:numPr>
          <w:ilvl w:val="0"/>
          <w:numId w:val="20"/>
        </w:numPr>
      </w:pPr>
      <w:r>
        <w:t xml:space="preserve">Ansible Automation Script: An Ansible Automation script will be configured to set up the ideal </w:t>
      </w:r>
      <w:r w:rsidR="008C668E">
        <w:t>deployment environment. Common configurations are expected to be covered.</w:t>
      </w:r>
    </w:p>
    <w:p w14:paraId="0F1DF2CF" w14:textId="17D17988" w:rsidR="00304E31" w:rsidRPr="001D5652" w:rsidRDefault="00304E31" w:rsidP="00EA6BC4">
      <w:pPr>
        <w:pStyle w:val="Heading1"/>
        <w:numPr>
          <w:ilvl w:val="0"/>
          <w:numId w:val="4"/>
        </w:numPr>
        <w:rPr>
          <w:sz w:val="28"/>
          <w:szCs w:val="28"/>
        </w:rPr>
      </w:pPr>
      <w:r w:rsidRPr="001D5652">
        <w:rPr>
          <w:sz w:val="28"/>
          <w:szCs w:val="28"/>
        </w:rPr>
        <w:t>Features Not to be Tested</w:t>
      </w:r>
    </w:p>
    <w:p w14:paraId="5BB8C07F" w14:textId="4975A78D" w:rsidR="00304E31" w:rsidRDefault="00304E31" w:rsidP="00EA6BC4">
      <w:pPr>
        <w:pStyle w:val="ListParagraph"/>
        <w:numPr>
          <w:ilvl w:val="1"/>
          <w:numId w:val="4"/>
        </w:numPr>
      </w:pPr>
      <w:r>
        <w:t>Features not Tested</w:t>
      </w:r>
    </w:p>
    <w:p w14:paraId="42764C06" w14:textId="6D8403AE" w:rsidR="00304E31" w:rsidRPr="00047130" w:rsidRDefault="00304E31" w:rsidP="00E9309B">
      <w:pPr>
        <w:pStyle w:val="ListParagraph"/>
        <w:ind w:left="1440"/>
      </w:pPr>
      <w:r>
        <w:t>All features will be tested.</w:t>
      </w:r>
    </w:p>
    <w:p w14:paraId="05E95C94" w14:textId="3EE3B50B" w:rsidR="00F77379" w:rsidRPr="001D5652" w:rsidRDefault="00391A8E" w:rsidP="00EA6BC4">
      <w:pPr>
        <w:pStyle w:val="Heading1"/>
        <w:numPr>
          <w:ilvl w:val="0"/>
          <w:numId w:val="4"/>
        </w:numPr>
        <w:rPr>
          <w:sz w:val="28"/>
          <w:szCs w:val="28"/>
        </w:rPr>
      </w:pPr>
      <w:r w:rsidRPr="001D5652">
        <w:rPr>
          <w:sz w:val="28"/>
          <w:szCs w:val="28"/>
        </w:rPr>
        <w:t>Approach</w:t>
      </w:r>
    </w:p>
    <w:p w14:paraId="40A53EF6" w14:textId="0664BEB4" w:rsidR="001D5652" w:rsidRDefault="001D5652" w:rsidP="00EA6BC4">
      <w:pPr>
        <w:pStyle w:val="ListParagraph"/>
        <w:numPr>
          <w:ilvl w:val="1"/>
          <w:numId w:val="4"/>
        </w:numPr>
      </w:pPr>
      <w:r>
        <w:t>Testing Methods</w:t>
      </w:r>
    </w:p>
    <w:p w14:paraId="61F4B8C9" w14:textId="315CB8E6" w:rsidR="008C668E" w:rsidRDefault="008C668E" w:rsidP="008C668E">
      <w:pPr>
        <w:pStyle w:val="ListParagraph"/>
        <w:numPr>
          <w:ilvl w:val="0"/>
          <w:numId w:val="21"/>
        </w:numPr>
      </w:pPr>
      <w:r>
        <w:t xml:space="preserve">Testing will consist of a case-by-case basis. For example, say that I start with the Nmap scanning function. If that passes, I move to the next testing module. I will keep testing until I run into a bug or fault. At that point, I will attempt to fix the bug/fault, and start back over. This process will be repeated until the product is capable of smoothly operating. </w:t>
      </w:r>
    </w:p>
    <w:p w14:paraId="59E2D1D8" w14:textId="5167AFC7" w:rsidR="001D5652" w:rsidRDefault="001D5652" w:rsidP="00EA6BC4">
      <w:pPr>
        <w:pStyle w:val="ListParagraph"/>
        <w:numPr>
          <w:ilvl w:val="1"/>
          <w:numId w:val="4"/>
        </w:numPr>
      </w:pPr>
      <w:r>
        <w:t>Testing Levels</w:t>
      </w:r>
    </w:p>
    <w:p w14:paraId="06CB21AA" w14:textId="54763427" w:rsidR="00EA6BC4" w:rsidRDefault="00EA6BC4" w:rsidP="00B74BC2">
      <w:pPr>
        <w:pStyle w:val="ListParagraph"/>
        <w:ind w:left="1440"/>
      </w:pPr>
      <w:r>
        <w:t>Component testing will be used to ensure that each individual piece of the software functions according to specifications. Most testing will be done via manual means,</w:t>
      </w:r>
      <w:r w:rsidR="008C668E">
        <w:t xml:space="preserve"> such as entering scan data and database data. This will ensure that the entered data is controlled. At a point in the testing, I will begin utilizing </w:t>
      </w:r>
      <w:r w:rsidR="00A52E28">
        <w:t>“</w:t>
      </w:r>
      <w:r w:rsidR="008C668E">
        <w:t>unconventional</w:t>
      </w:r>
      <w:r w:rsidR="00A52E28">
        <w:t>”</w:t>
      </w:r>
      <w:r w:rsidR="008C668E">
        <w:t xml:space="preserve"> data, to test the robustness of the product.</w:t>
      </w:r>
      <w:r>
        <w:t xml:space="preserve"> </w:t>
      </w:r>
      <w:r w:rsidR="008C668E">
        <w:t>If automated testing is available, depending on usability, it may be integrated as well.</w:t>
      </w:r>
    </w:p>
    <w:p w14:paraId="77520881" w14:textId="11DCDD5A" w:rsidR="00EA6BC4" w:rsidRPr="00A52E28" w:rsidRDefault="00EA6BC4" w:rsidP="00A52E28">
      <w:pPr>
        <w:pStyle w:val="Heading1"/>
        <w:numPr>
          <w:ilvl w:val="0"/>
          <w:numId w:val="4"/>
        </w:numPr>
        <w:rPr>
          <w:sz w:val="28"/>
          <w:szCs w:val="28"/>
        </w:rPr>
      </w:pPr>
      <w:r w:rsidRPr="000A398B">
        <w:rPr>
          <w:sz w:val="28"/>
          <w:szCs w:val="28"/>
        </w:rPr>
        <w:t>Item Pass/Fail Criteria</w:t>
      </w:r>
    </w:p>
    <w:p w14:paraId="05425ABB" w14:textId="1E92AB6E" w:rsidR="0091515D" w:rsidRDefault="00A52E28" w:rsidP="00A52E28">
      <w:pPr>
        <w:pStyle w:val="ListParagraph"/>
        <w:numPr>
          <w:ilvl w:val="0"/>
          <w:numId w:val="21"/>
        </w:numPr>
      </w:pPr>
      <w:r>
        <w:t xml:space="preserve">For the Nmap scanning, if the scanning completes without error, then it passes the test. A scan should at least indicate whether hosts are up or down, </w:t>
      </w:r>
    </w:p>
    <w:p w14:paraId="7BC7631D" w14:textId="137BDA9E" w:rsidR="00A52E28" w:rsidRDefault="00F4668E" w:rsidP="00A52E28">
      <w:pPr>
        <w:pStyle w:val="ListParagraph"/>
        <w:numPr>
          <w:ilvl w:val="0"/>
          <w:numId w:val="21"/>
        </w:numPr>
      </w:pPr>
      <w:r>
        <w:t xml:space="preserve">For the Grafana graphing engine, if the engine </w:t>
      </w:r>
      <w:proofErr w:type="gramStart"/>
      <w:r>
        <w:t>is able to</w:t>
      </w:r>
      <w:proofErr w:type="gramEnd"/>
      <w:r>
        <w:t xml:space="preserve"> display fine details of the scans, the test passes. A user should be able to narrow the results down by scan type, subnets, and so forth.</w:t>
      </w:r>
    </w:p>
    <w:p w14:paraId="117E943A" w14:textId="0F1B361E" w:rsidR="00F4668E" w:rsidRDefault="00F4668E" w:rsidP="00A52E28">
      <w:pPr>
        <w:pStyle w:val="ListParagraph"/>
        <w:numPr>
          <w:ilvl w:val="0"/>
          <w:numId w:val="21"/>
        </w:numPr>
      </w:pPr>
      <w:r>
        <w:t xml:space="preserve">For the database functionality, </w:t>
      </w:r>
      <w:r w:rsidR="00AB6D93">
        <w:t xml:space="preserve">a user should be able to upload the scan results without receiving an error from the database itself. If the user </w:t>
      </w:r>
      <w:proofErr w:type="gramStart"/>
      <w:r w:rsidR="00AB6D93">
        <w:t>is able to</w:t>
      </w:r>
      <w:proofErr w:type="gramEnd"/>
      <w:r w:rsidR="00AB6D93">
        <w:t xml:space="preserve"> receive confirmation, both manual and automatic, from the database, the test passes.</w:t>
      </w:r>
    </w:p>
    <w:p w14:paraId="21F7D698" w14:textId="2E34EC1D" w:rsidR="00AB6D93" w:rsidRDefault="00AB6D93" w:rsidP="00A52E28">
      <w:pPr>
        <w:pStyle w:val="ListParagraph"/>
        <w:numPr>
          <w:ilvl w:val="0"/>
          <w:numId w:val="21"/>
        </w:numPr>
      </w:pPr>
      <w:r>
        <w:t>For the UI functionality, the UI will have to pass a Likert scale that will be discussed by the course instructor and the student. Additionally, all buttons and input fields will be functional. If all these conditions are met, the test passes.</w:t>
      </w:r>
    </w:p>
    <w:p w14:paraId="3F52D56C" w14:textId="3D5A0D09" w:rsidR="00AB6D93" w:rsidRDefault="00E20DB9" w:rsidP="00A52E28">
      <w:pPr>
        <w:pStyle w:val="ListParagraph"/>
        <w:numPr>
          <w:ilvl w:val="0"/>
          <w:numId w:val="21"/>
        </w:numPr>
      </w:pPr>
      <w:r>
        <w:t>For the Ansible Automation Script, the configuration script will run without error on a test machine. If this succeeds, the test passes.</w:t>
      </w:r>
    </w:p>
    <w:p w14:paraId="27061F18" w14:textId="33E35163" w:rsidR="0091515D" w:rsidRPr="000A398B" w:rsidRDefault="0091515D" w:rsidP="0091515D">
      <w:pPr>
        <w:pStyle w:val="Heading1"/>
        <w:numPr>
          <w:ilvl w:val="0"/>
          <w:numId w:val="4"/>
        </w:numPr>
        <w:rPr>
          <w:sz w:val="28"/>
          <w:szCs w:val="28"/>
        </w:rPr>
      </w:pPr>
      <w:r w:rsidRPr="000A398B">
        <w:rPr>
          <w:sz w:val="28"/>
          <w:szCs w:val="28"/>
        </w:rPr>
        <w:t>Suspension Criteria and Resumption Requirements</w:t>
      </w:r>
    </w:p>
    <w:p w14:paraId="32B609FF" w14:textId="36DD83F2" w:rsidR="001C5F3B" w:rsidRDefault="001C5F3B" w:rsidP="001C5F3B">
      <w:pPr>
        <w:pStyle w:val="ListParagraph"/>
        <w:numPr>
          <w:ilvl w:val="1"/>
          <w:numId w:val="4"/>
        </w:numPr>
      </w:pPr>
      <w:r>
        <w:t>Suspension Criteria</w:t>
      </w:r>
    </w:p>
    <w:p w14:paraId="47FC588A" w14:textId="717D14AB" w:rsidR="001C5F3B" w:rsidRDefault="001C5F3B" w:rsidP="001C5F3B">
      <w:pPr>
        <w:pStyle w:val="ListParagraph"/>
        <w:ind w:left="1440"/>
      </w:pPr>
      <w:r>
        <w:lastRenderedPageBreak/>
        <w:t xml:space="preserve">Testing will be suspended upon encountering a notable decrease in performance, a program-breaking bug, or segmentation faults. Another suspension criteria </w:t>
      </w:r>
      <w:proofErr w:type="gramStart"/>
      <w:r>
        <w:t>is</w:t>
      </w:r>
      <w:proofErr w:type="gramEnd"/>
      <w:r>
        <w:t xml:space="preserve"> if assigned test resources are not available when needed by the test team.</w:t>
      </w:r>
    </w:p>
    <w:p w14:paraId="668ECB72" w14:textId="107FB89C" w:rsidR="001C5F3B" w:rsidRDefault="001C5F3B" w:rsidP="001C5F3B">
      <w:pPr>
        <w:pStyle w:val="ListParagraph"/>
        <w:numPr>
          <w:ilvl w:val="1"/>
          <w:numId w:val="4"/>
        </w:numPr>
      </w:pPr>
      <w:r>
        <w:t>Resumption Criteria</w:t>
      </w:r>
    </w:p>
    <w:p w14:paraId="6D5A0BF9" w14:textId="7E18E910" w:rsidR="001C5F3B" w:rsidRDefault="001C5F3B" w:rsidP="00B74BC2">
      <w:pPr>
        <w:pStyle w:val="ListParagraph"/>
        <w:ind w:left="1440"/>
      </w:pPr>
      <w:r>
        <w:t>If testing is suspended, resumption will only occur when the problem(s) that caused the suspension have been resolved. When a critical defect is the cause of the suspension, the fix must be verified by the testing team before testing is resumed.</w:t>
      </w:r>
    </w:p>
    <w:p w14:paraId="7E504EE6" w14:textId="5D0915F6" w:rsidR="001C5F3B" w:rsidRPr="000A398B" w:rsidRDefault="001C5F3B" w:rsidP="001C5F3B">
      <w:pPr>
        <w:pStyle w:val="Heading1"/>
        <w:numPr>
          <w:ilvl w:val="0"/>
          <w:numId w:val="4"/>
        </w:numPr>
        <w:rPr>
          <w:sz w:val="28"/>
          <w:szCs w:val="28"/>
        </w:rPr>
      </w:pPr>
      <w:r w:rsidRPr="000A398B">
        <w:rPr>
          <w:sz w:val="28"/>
          <w:szCs w:val="28"/>
        </w:rPr>
        <w:t>Test Deliverables</w:t>
      </w:r>
    </w:p>
    <w:p w14:paraId="44E5DA4B" w14:textId="0DFD5848" w:rsidR="001C5F3B" w:rsidRDefault="001C5F3B" w:rsidP="001C5F3B">
      <w:pPr>
        <w:pStyle w:val="ListParagraph"/>
        <w:numPr>
          <w:ilvl w:val="1"/>
          <w:numId w:val="4"/>
        </w:numPr>
      </w:pPr>
      <w:r>
        <w:t>Test Plan</w:t>
      </w:r>
    </w:p>
    <w:p w14:paraId="3A7DFA6F" w14:textId="12B4A1CA" w:rsidR="001C5F3B" w:rsidRDefault="001C5F3B" w:rsidP="001C5F3B">
      <w:pPr>
        <w:pStyle w:val="ListParagraph"/>
        <w:ind w:left="1440"/>
      </w:pPr>
      <w:r>
        <w:t>This document itself is considered a test plan.</w:t>
      </w:r>
    </w:p>
    <w:p w14:paraId="36AF8273" w14:textId="08B1A4C8" w:rsidR="001C5F3B" w:rsidRDefault="001C5F3B" w:rsidP="001C5F3B">
      <w:pPr>
        <w:pStyle w:val="ListParagraph"/>
        <w:numPr>
          <w:ilvl w:val="1"/>
          <w:numId w:val="4"/>
        </w:numPr>
      </w:pPr>
      <w:r>
        <w:t>Test Cases</w:t>
      </w:r>
    </w:p>
    <w:p w14:paraId="447EA44D" w14:textId="42847878" w:rsidR="001C5F3B" w:rsidRDefault="001C5F3B" w:rsidP="001C5F3B">
      <w:pPr>
        <w:pStyle w:val="ListParagraph"/>
        <w:ind w:left="1440"/>
      </w:pPr>
      <w:r>
        <w:t>No test cases have been created yet.</w:t>
      </w:r>
    </w:p>
    <w:p w14:paraId="6F0E7C91" w14:textId="4CE3163D" w:rsidR="001C5F3B" w:rsidRDefault="001C5F3B" w:rsidP="001C5F3B">
      <w:pPr>
        <w:pStyle w:val="ListParagraph"/>
        <w:numPr>
          <w:ilvl w:val="1"/>
          <w:numId w:val="4"/>
        </w:numPr>
      </w:pPr>
      <w:r>
        <w:t>Test Scripts</w:t>
      </w:r>
    </w:p>
    <w:p w14:paraId="6ECD1672" w14:textId="29A2631C" w:rsidR="001C5F3B" w:rsidRDefault="001C5F3B" w:rsidP="001C5F3B">
      <w:pPr>
        <w:pStyle w:val="ListParagraph"/>
        <w:ind w:left="1440"/>
      </w:pPr>
      <w:r>
        <w:t>No test scripts have been created yet.</w:t>
      </w:r>
    </w:p>
    <w:p w14:paraId="55C100D6" w14:textId="53EB9E89" w:rsidR="001C5F3B" w:rsidRDefault="000A398B" w:rsidP="000A398B">
      <w:pPr>
        <w:pStyle w:val="ListParagraph"/>
        <w:numPr>
          <w:ilvl w:val="1"/>
          <w:numId w:val="4"/>
        </w:numPr>
      </w:pPr>
      <w:r>
        <w:t>Defect/Enhancement Logs</w:t>
      </w:r>
    </w:p>
    <w:p w14:paraId="77DF7DD7" w14:textId="2AE0D353" w:rsidR="000A398B" w:rsidRDefault="000A398B" w:rsidP="000A398B">
      <w:pPr>
        <w:pStyle w:val="ListParagraph"/>
        <w:ind w:left="1440"/>
      </w:pPr>
      <w:r>
        <w:t xml:space="preserve">No Defect/Enhancement logs have been created yet. </w:t>
      </w:r>
    </w:p>
    <w:p w14:paraId="0E17EDD9" w14:textId="64B2B382" w:rsidR="000A398B" w:rsidRDefault="000A398B" w:rsidP="000A398B">
      <w:pPr>
        <w:pStyle w:val="ListParagraph"/>
        <w:numPr>
          <w:ilvl w:val="1"/>
          <w:numId w:val="4"/>
        </w:numPr>
      </w:pPr>
      <w:r>
        <w:t>Test Reports</w:t>
      </w:r>
    </w:p>
    <w:p w14:paraId="74E417F4" w14:textId="470DD3A2" w:rsidR="000A388F" w:rsidRDefault="000A398B" w:rsidP="00F4668E">
      <w:pPr>
        <w:pStyle w:val="ListParagraph"/>
        <w:ind w:left="1440"/>
      </w:pPr>
      <w:r>
        <w:t>No test reports have been created yet.</w:t>
      </w:r>
    </w:p>
    <w:p w14:paraId="0F6A7BFC" w14:textId="1E95C007" w:rsidR="000A388F" w:rsidRPr="00B74BC2" w:rsidRDefault="000A388F" w:rsidP="000A388F">
      <w:pPr>
        <w:pStyle w:val="Heading1"/>
        <w:rPr>
          <w:sz w:val="28"/>
          <w:szCs w:val="28"/>
        </w:rPr>
      </w:pPr>
      <w:r w:rsidRPr="00B74BC2">
        <w:rPr>
          <w:sz w:val="28"/>
          <w:szCs w:val="28"/>
        </w:rPr>
        <w:t>10. Test Environment</w:t>
      </w:r>
    </w:p>
    <w:p w14:paraId="41EF541A" w14:textId="77777777" w:rsidR="000A388F" w:rsidRDefault="000A388F" w:rsidP="000A388F">
      <w:pPr>
        <w:ind w:left="720"/>
      </w:pPr>
      <w:r>
        <w:t>10.1 Hardware</w:t>
      </w:r>
    </w:p>
    <w:p w14:paraId="157A40F7" w14:textId="6FDC4871" w:rsidR="000A388F" w:rsidRDefault="000A388F" w:rsidP="000A388F">
      <w:pPr>
        <w:ind w:left="720"/>
      </w:pPr>
      <w:r>
        <w:tab/>
        <w:t>Testing will be done on the following hardware specs:</w:t>
      </w:r>
    </w:p>
    <w:p w14:paraId="0E1AFD34" w14:textId="77777777" w:rsidR="000A388F" w:rsidRDefault="000A388F" w:rsidP="000A388F">
      <w:pPr>
        <w:pStyle w:val="ListParagraph"/>
        <w:numPr>
          <w:ilvl w:val="3"/>
          <w:numId w:val="15"/>
        </w:numPr>
      </w:pPr>
      <w:r>
        <w:t>AMD Ryzen 7 3700x CPU, 8c/16t @ 4.2GHz</w:t>
      </w:r>
    </w:p>
    <w:p w14:paraId="3C707395" w14:textId="22AD56DA" w:rsidR="000A388F" w:rsidRDefault="000A388F" w:rsidP="000A388F">
      <w:pPr>
        <w:pStyle w:val="ListParagraph"/>
        <w:numPr>
          <w:ilvl w:val="3"/>
          <w:numId w:val="15"/>
        </w:numPr>
      </w:pPr>
      <w:r>
        <w:t>Sapphire Pulse Radeon RX 5700, Driver Version 21.1</w:t>
      </w:r>
      <w:r w:rsidR="009D5BB0">
        <w:t>1</w:t>
      </w:r>
      <w:r>
        <w:t>.1</w:t>
      </w:r>
    </w:p>
    <w:p w14:paraId="410EDDBE" w14:textId="77777777" w:rsidR="000A388F" w:rsidRDefault="000A388F" w:rsidP="000A388F">
      <w:pPr>
        <w:pStyle w:val="ListParagraph"/>
        <w:numPr>
          <w:ilvl w:val="3"/>
          <w:numId w:val="15"/>
        </w:numPr>
      </w:pPr>
      <w:r>
        <w:t>Corsair Vengeance RGB PRO 32GB (2x16GB) DDR4 3200MHz CL16 in Dual-Channel mode</w:t>
      </w:r>
    </w:p>
    <w:p w14:paraId="725D87DB" w14:textId="77777777" w:rsidR="000A388F" w:rsidRDefault="000A388F" w:rsidP="000A388F">
      <w:pPr>
        <w:ind w:firstLine="720"/>
      </w:pPr>
      <w:r>
        <w:t>10.2 Software</w:t>
      </w:r>
    </w:p>
    <w:p w14:paraId="0931C17E" w14:textId="0EB69569" w:rsidR="000A388F" w:rsidRDefault="000A388F" w:rsidP="000A388F">
      <w:pPr>
        <w:ind w:left="720" w:firstLine="720"/>
      </w:pPr>
      <w:r>
        <w:t>Testing will be done with the following software:</w:t>
      </w:r>
    </w:p>
    <w:p w14:paraId="54D8A5A9" w14:textId="63F6C24F" w:rsidR="000A388F" w:rsidRDefault="000A388F" w:rsidP="000A388F">
      <w:pPr>
        <w:pStyle w:val="ListParagraph"/>
        <w:numPr>
          <w:ilvl w:val="0"/>
          <w:numId w:val="14"/>
        </w:numPr>
      </w:pPr>
      <w:r>
        <w:t xml:space="preserve">Oracle </w:t>
      </w:r>
      <w:proofErr w:type="spellStart"/>
      <w:r>
        <w:t>Virtualbox</w:t>
      </w:r>
      <w:proofErr w:type="spellEnd"/>
      <w:r>
        <w:t xml:space="preserve"> Version 6.1.2</w:t>
      </w:r>
      <w:r w:rsidR="00C70698">
        <w:t>8</w:t>
      </w:r>
      <w:r>
        <w:t xml:space="preserve"> r14</w:t>
      </w:r>
      <w:r w:rsidR="00C70698">
        <w:t>7628</w:t>
      </w:r>
      <w:r>
        <w:t xml:space="preserve"> (Qt5.6.2)</w:t>
      </w:r>
    </w:p>
    <w:p w14:paraId="165828A7" w14:textId="77777777" w:rsidR="000A388F" w:rsidRDefault="000A388F" w:rsidP="000A388F">
      <w:pPr>
        <w:pStyle w:val="ListParagraph"/>
        <w:numPr>
          <w:ilvl w:val="0"/>
          <w:numId w:val="14"/>
        </w:numPr>
      </w:pPr>
      <w:r>
        <w:t>Ubuntu Linux, version 20.04.3 LTS</w:t>
      </w:r>
    </w:p>
    <w:p w14:paraId="4F1C437E" w14:textId="77777777" w:rsidR="000A388F" w:rsidRDefault="000A388F" w:rsidP="000A388F">
      <w:pPr>
        <w:pStyle w:val="ListParagraph"/>
        <w:numPr>
          <w:ilvl w:val="0"/>
          <w:numId w:val="14"/>
        </w:numPr>
      </w:pPr>
      <w:r>
        <w:t>Python 3.8.10</w:t>
      </w:r>
    </w:p>
    <w:p w14:paraId="0A5614CA" w14:textId="77777777" w:rsidR="000A388F" w:rsidRDefault="000A388F" w:rsidP="000A388F">
      <w:pPr>
        <w:pStyle w:val="ListParagraph"/>
        <w:numPr>
          <w:ilvl w:val="0"/>
          <w:numId w:val="14"/>
        </w:numPr>
      </w:pPr>
      <w:r>
        <w:t>Nmap version 7.80</w:t>
      </w:r>
    </w:p>
    <w:p w14:paraId="23683EF5" w14:textId="77777777" w:rsidR="000A388F" w:rsidRDefault="000A388F" w:rsidP="000A388F">
      <w:pPr>
        <w:pStyle w:val="ListParagraph"/>
        <w:numPr>
          <w:ilvl w:val="0"/>
          <w:numId w:val="14"/>
        </w:numPr>
      </w:pPr>
      <w:r>
        <w:t>Microsoft Windows 10 Enterprise, 10.0.19043</w:t>
      </w:r>
    </w:p>
    <w:p w14:paraId="714411F8" w14:textId="77777777" w:rsidR="000A388F" w:rsidRDefault="000A388F" w:rsidP="000A388F">
      <w:pPr>
        <w:ind w:firstLine="720"/>
      </w:pPr>
      <w:r>
        <w:t>10.3 Network</w:t>
      </w:r>
    </w:p>
    <w:p w14:paraId="5B72568C" w14:textId="12DD7978" w:rsidR="000A388F" w:rsidRDefault="000A388F" w:rsidP="000A388F">
      <w:pPr>
        <w:ind w:left="1440"/>
      </w:pPr>
      <w:r>
        <w:t>Testing will be done with the following network settings:</w:t>
      </w:r>
    </w:p>
    <w:p w14:paraId="48038821" w14:textId="49193CBE" w:rsidR="000A388F" w:rsidRDefault="000A388F" w:rsidP="00B74BC2">
      <w:pPr>
        <w:pStyle w:val="ListParagraph"/>
        <w:numPr>
          <w:ilvl w:val="0"/>
          <w:numId w:val="13"/>
        </w:numPr>
      </w:pPr>
      <w:r>
        <w:t xml:space="preserve">Virtual NAT through Oracle </w:t>
      </w:r>
      <w:proofErr w:type="spellStart"/>
      <w:r>
        <w:t>Virtualbox</w:t>
      </w:r>
      <w:proofErr w:type="spellEnd"/>
    </w:p>
    <w:p w14:paraId="7B8A1B4D" w14:textId="216C70D8" w:rsidR="00CF3359" w:rsidRPr="00B74BC2" w:rsidRDefault="000A388F" w:rsidP="000A388F">
      <w:pPr>
        <w:pStyle w:val="Heading1"/>
        <w:rPr>
          <w:sz w:val="28"/>
          <w:szCs w:val="28"/>
        </w:rPr>
      </w:pPr>
      <w:r w:rsidRPr="00B74BC2">
        <w:rPr>
          <w:sz w:val="28"/>
          <w:szCs w:val="28"/>
        </w:rPr>
        <w:t>11. Estimate</w:t>
      </w:r>
    </w:p>
    <w:p w14:paraId="5831CF35" w14:textId="635EB220" w:rsidR="000A388F" w:rsidRDefault="000A388F" w:rsidP="000A388F">
      <w:r>
        <w:tab/>
        <w:t>11.1 Costs and Effort</w:t>
      </w:r>
    </w:p>
    <w:p w14:paraId="42E4735B" w14:textId="222F4B8E" w:rsidR="000A388F" w:rsidRDefault="000A388F" w:rsidP="00F8168A">
      <w:pPr>
        <w:ind w:left="1440"/>
      </w:pPr>
      <w:r>
        <w:t xml:space="preserve">Testing will not cost anything in a monetary sense. </w:t>
      </w:r>
      <w:r w:rsidR="00F8168A">
        <w:t>Testing will take at least 60+ hours of effort.</w:t>
      </w:r>
    </w:p>
    <w:p w14:paraId="579B1709" w14:textId="286760D6" w:rsidR="00F8168A" w:rsidRPr="00B74BC2" w:rsidRDefault="00F8168A" w:rsidP="00F8168A">
      <w:pPr>
        <w:pStyle w:val="Heading1"/>
        <w:rPr>
          <w:sz w:val="28"/>
          <w:szCs w:val="28"/>
        </w:rPr>
      </w:pPr>
      <w:r w:rsidRPr="00B74BC2">
        <w:rPr>
          <w:sz w:val="28"/>
          <w:szCs w:val="28"/>
        </w:rPr>
        <w:t>12. Schedule</w:t>
      </w:r>
    </w:p>
    <w:p w14:paraId="1083937F" w14:textId="59ADABD2" w:rsidR="00F8168A" w:rsidRDefault="00F8168A" w:rsidP="00F8168A">
      <w:r>
        <w:tab/>
        <w:t>12.1 Schedule</w:t>
      </w:r>
    </w:p>
    <w:p w14:paraId="1B29CB24" w14:textId="77777777" w:rsidR="00FE0540" w:rsidRPr="00F8168A" w:rsidRDefault="00F8168A" w:rsidP="00F8168A">
      <w:r>
        <w:tab/>
      </w:r>
    </w:p>
    <w:tbl>
      <w:tblPr>
        <w:tblStyle w:val="Table"/>
        <w:tblW w:w="4778" w:type="pct"/>
        <w:tblInd w:w="434" w:type="dxa"/>
        <w:tblLook w:val="0020" w:firstRow="1" w:lastRow="0" w:firstColumn="0" w:lastColumn="0" w:noHBand="0" w:noVBand="0"/>
      </w:tblPr>
      <w:tblGrid>
        <w:gridCol w:w="3706"/>
        <w:gridCol w:w="2191"/>
        <w:gridCol w:w="3047"/>
      </w:tblGrid>
      <w:tr w:rsidR="00FE0540" w14:paraId="365B2090" w14:textId="77777777" w:rsidTr="00FE0540">
        <w:trPr>
          <w:cnfStyle w:val="100000000000" w:firstRow="1" w:lastRow="0" w:firstColumn="0" w:lastColumn="0" w:oddVBand="0" w:evenVBand="0" w:oddHBand="0" w:evenHBand="0" w:firstRowFirstColumn="0" w:firstRowLastColumn="0" w:lastRowFirstColumn="0" w:lastRowLastColumn="0"/>
        </w:trPr>
        <w:tc>
          <w:tcPr>
            <w:tcW w:w="0" w:type="auto"/>
          </w:tcPr>
          <w:p w14:paraId="2D62D741" w14:textId="77777777" w:rsidR="00FE0540" w:rsidRDefault="00FE0540" w:rsidP="00DF632D">
            <w:pPr>
              <w:pStyle w:val="Compact"/>
            </w:pPr>
            <w:r>
              <w:lastRenderedPageBreak/>
              <w:t>Task</w:t>
            </w:r>
          </w:p>
        </w:tc>
        <w:tc>
          <w:tcPr>
            <w:tcW w:w="0" w:type="auto"/>
          </w:tcPr>
          <w:p w14:paraId="43E8B4C6" w14:textId="77777777" w:rsidR="00FE0540" w:rsidRDefault="00FE0540" w:rsidP="00DF632D">
            <w:pPr>
              <w:pStyle w:val="Compact"/>
            </w:pPr>
            <w:r>
              <w:t>Start Date</w:t>
            </w:r>
          </w:p>
        </w:tc>
        <w:tc>
          <w:tcPr>
            <w:tcW w:w="0" w:type="auto"/>
          </w:tcPr>
          <w:p w14:paraId="516BF9CD" w14:textId="77777777" w:rsidR="00FE0540" w:rsidRDefault="00FE0540" w:rsidP="00DF632D">
            <w:pPr>
              <w:pStyle w:val="Compact"/>
            </w:pPr>
            <w:r>
              <w:t>Completion Date (Estimated)</w:t>
            </w:r>
          </w:p>
        </w:tc>
      </w:tr>
      <w:tr w:rsidR="00FE0540" w14:paraId="6C51FA5C" w14:textId="77777777" w:rsidTr="00FE0540">
        <w:tc>
          <w:tcPr>
            <w:tcW w:w="0" w:type="auto"/>
          </w:tcPr>
          <w:p w14:paraId="60FD0E26" w14:textId="77777777" w:rsidR="00FE0540" w:rsidRDefault="00FE0540" w:rsidP="00DF632D">
            <w:pPr>
              <w:pStyle w:val="Compact"/>
            </w:pPr>
            <w:r>
              <w:t>Create Project</w:t>
            </w:r>
          </w:p>
        </w:tc>
        <w:tc>
          <w:tcPr>
            <w:tcW w:w="0" w:type="auto"/>
          </w:tcPr>
          <w:p w14:paraId="6714BFD6" w14:textId="77777777" w:rsidR="00FE0540" w:rsidRDefault="00FE0540" w:rsidP="00DF632D">
            <w:pPr>
              <w:pStyle w:val="Compact"/>
            </w:pPr>
            <w:r>
              <w:t>August 28, 2020</w:t>
            </w:r>
          </w:p>
        </w:tc>
        <w:tc>
          <w:tcPr>
            <w:tcW w:w="0" w:type="auto"/>
          </w:tcPr>
          <w:p w14:paraId="2210747F" w14:textId="77777777" w:rsidR="00FE0540" w:rsidRDefault="00FE0540" w:rsidP="00DF632D">
            <w:pPr>
              <w:pStyle w:val="Compact"/>
            </w:pPr>
            <w:r>
              <w:t>August 28, 2020</w:t>
            </w:r>
          </w:p>
        </w:tc>
      </w:tr>
      <w:tr w:rsidR="00FE0540" w14:paraId="26D6C97F" w14:textId="77777777" w:rsidTr="00FE0540">
        <w:tc>
          <w:tcPr>
            <w:tcW w:w="0" w:type="auto"/>
          </w:tcPr>
          <w:p w14:paraId="1FFE8D8A" w14:textId="77777777" w:rsidR="00FE0540" w:rsidRDefault="00FE0540" w:rsidP="00DF632D">
            <w:pPr>
              <w:pStyle w:val="Compact"/>
            </w:pPr>
            <w:r>
              <w:t>Install Necessary Software/Libraries</w:t>
            </w:r>
          </w:p>
        </w:tc>
        <w:tc>
          <w:tcPr>
            <w:tcW w:w="0" w:type="auto"/>
          </w:tcPr>
          <w:p w14:paraId="0388B330" w14:textId="77777777" w:rsidR="00FE0540" w:rsidRDefault="00FE0540" w:rsidP="00DF632D">
            <w:pPr>
              <w:pStyle w:val="Compact"/>
            </w:pPr>
            <w:r>
              <w:t>August 28, 2020</w:t>
            </w:r>
          </w:p>
        </w:tc>
        <w:tc>
          <w:tcPr>
            <w:tcW w:w="0" w:type="auto"/>
          </w:tcPr>
          <w:p w14:paraId="2E4EF9ED" w14:textId="77777777" w:rsidR="00FE0540" w:rsidRDefault="00FE0540" w:rsidP="00DF632D">
            <w:pPr>
              <w:pStyle w:val="Compact"/>
            </w:pPr>
            <w:r>
              <w:t>August 28, 2020</w:t>
            </w:r>
          </w:p>
        </w:tc>
      </w:tr>
      <w:tr w:rsidR="00FE0540" w14:paraId="576B1424" w14:textId="77777777" w:rsidTr="00FE0540">
        <w:tc>
          <w:tcPr>
            <w:tcW w:w="0" w:type="auto"/>
          </w:tcPr>
          <w:p w14:paraId="18FCE328" w14:textId="77777777" w:rsidR="00FE0540" w:rsidRDefault="00FE0540" w:rsidP="00DF632D">
            <w:pPr>
              <w:pStyle w:val="Compact"/>
            </w:pPr>
            <w:r>
              <w:t>Graphical User Interface (GUI)</w:t>
            </w:r>
          </w:p>
        </w:tc>
        <w:tc>
          <w:tcPr>
            <w:tcW w:w="0" w:type="auto"/>
          </w:tcPr>
          <w:p w14:paraId="38A33D17" w14:textId="77777777" w:rsidR="00FE0540" w:rsidRDefault="00FE0540" w:rsidP="00DF632D">
            <w:pPr>
              <w:pStyle w:val="Compact"/>
            </w:pPr>
            <w:r>
              <w:t>August 28, 2020</w:t>
            </w:r>
          </w:p>
        </w:tc>
        <w:tc>
          <w:tcPr>
            <w:tcW w:w="0" w:type="auto"/>
          </w:tcPr>
          <w:p w14:paraId="696B60BD" w14:textId="77777777" w:rsidR="00FE0540" w:rsidRDefault="00FE0540" w:rsidP="00DF632D">
            <w:pPr>
              <w:pStyle w:val="Compact"/>
            </w:pPr>
            <w:r>
              <w:t>March 5, 2021</w:t>
            </w:r>
          </w:p>
        </w:tc>
      </w:tr>
      <w:tr w:rsidR="00FE0540" w14:paraId="04D6D2D7" w14:textId="77777777" w:rsidTr="00FE0540">
        <w:tc>
          <w:tcPr>
            <w:tcW w:w="0" w:type="auto"/>
          </w:tcPr>
          <w:p w14:paraId="41F08EFB" w14:textId="77777777" w:rsidR="00FE0540" w:rsidRDefault="00FE0540" w:rsidP="00DF632D">
            <w:pPr>
              <w:pStyle w:val="Compact"/>
            </w:pPr>
            <w:r>
              <w:t>Final Draft of Requirements</w:t>
            </w:r>
          </w:p>
        </w:tc>
        <w:tc>
          <w:tcPr>
            <w:tcW w:w="0" w:type="auto"/>
          </w:tcPr>
          <w:p w14:paraId="44AA0E39" w14:textId="77777777" w:rsidR="00FE0540" w:rsidRDefault="00FE0540" w:rsidP="00DF632D">
            <w:pPr>
              <w:pStyle w:val="Compact"/>
            </w:pPr>
            <w:r>
              <w:t>March 19, 2021</w:t>
            </w:r>
          </w:p>
        </w:tc>
        <w:tc>
          <w:tcPr>
            <w:tcW w:w="0" w:type="auto"/>
          </w:tcPr>
          <w:p w14:paraId="4AF06EC8" w14:textId="77777777" w:rsidR="00FE0540" w:rsidRDefault="00FE0540" w:rsidP="00DF632D">
            <w:pPr>
              <w:pStyle w:val="Compact"/>
            </w:pPr>
            <w:r>
              <w:t>April 6, 2021</w:t>
            </w:r>
          </w:p>
        </w:tc>
      </w:tr>
      <w:tr w:rsidR="00FE0540" w14:paraId="486D304D" w14:textId="77777777" w:rsidTr="00FE0540">
        <w:tc>
          <w:tcPr>
            <w:tcW w:w="0" w:type="auto"/>
          </w:tcPr>
          <w:p w14:paraId="40632FF6" w14:textId="77777777" w:rsidR="00FE0540" w:rsidRDefault="00FE0540" w:rsidP="00DF632D">
            <w:pPr>
              <w:pStyle w:val="Compact"/>
            </w:pPr>
            <w:r>
              <w:t>User Input</w:t>
            </w:r>
          </w:p>
        </w:tc>
        <w:tc>
          <w:tcPr>
            <w:tcW w:w="0" w:type="auto"/>
          </w:tcPr>
          <w:p w14:paraId="3833D080" w14:textId="77777777" w:rsidR="00FE0540" w:rsidRDefault="00FE0540" w:rsidP="00DF632D">
            <w:pPr>
              <w:pStyle w:val="Compact"/>
            </w:pPr>
            <w:r>
              <w:t>August 30, 2021</w:t>
            </w:r>
          </w:p>
        </w:tc>
        <w:tc>
          <w:tcPr>
            <w:tcW w:w="0" w:type="auto"/>
          </w:tcPr>
          <w:p w14:paraId="36D29A10" w14:textId="77777777" w:rsidR="00FE0540" w:rsidRDefault="00FE0540" w:rsidP="00DF632D">
            <w:pPr>
              <w:pStyle w:val="Compact"/>
            </w:pPr>
            <w:r>
              <w:t>September 14, 2021</w:t>
            </w:r>
          </w:p>
        </w:tc>
      </w:tr>
      <w:tr w:rsidR="00FE0540" w14:paraId="6984E465" w14:textId="77777777" w:rsidTr="00FE0540">
        <w:tc>
          <w:tcPr>
            <w:tcW w:w="0" w:type="auto"/>
          </w:tcPr>
          <w:p w14:paraId="1FE2E7AC" w14:textId="77777777" w:rsidR="00FE0540" w:rsidRDefault="00FE0540" w:rsidP="00DF632D">
            <w:pPr>
              <w:pStyle w:val="Compact"/>
            </w:pPr>
            <w:r>
              <w:t>Create Database Schema</w:t>
            </w:r>
          </w:p>
        </w:tc>
        <w:tc>
          <w:tcPr>
            <w:tcW w:w="0" w:type="auto"/>
          </w:tcPr>
          <w:p w14:paraId="5EDE61F6" w14:textId="77777777" w:rsidR="00FE0540" w:rsidRDefault="00FE0540" w:rsidP="00DF632D">
            <w:pPr>
              <w:pStyle w:val="Compact"/>
            </w:pPr>
            <w:r>
              <w:t>September 24, 2021</w:t>
            </w:r>
          </w:p>
        </w:tc>
        <w:tc>
          <w:tcPr>
            <w:tcW w:w="0" w:type="auto"/>
          </w:tcPr>
          <w:p w14:paraId="14610837" w14:textId="77777777" w:rsidR="00FE0540" w:rsidRDefault="00FE0540" w:rsidP="00DF632D">
            <w:pPr>
              <w:pStyle w:val="Compact"/>
            </w:pPr>
            <w:r>
              <w:t>October 10, 2021</w:t>
            </w:r>
          </w:p>
        </w:tc>
      </w:tr>
      <w:tr w:rsidR="00FE0540" w14:paraId="6222BE17" w14:textId="77777777" w:rsidTr="00FE0540">
        <w:tc>
          <w:tcPr>
            <w:tcW w:w="0" w:type="auto"/>
          </w:tcPr>
          <w:p w14:paraId="2A3ADC4C" w14:textId="77777777" w:rsidR="00FE0540" w:rsidRDefault="00FE0540" w:rsidP="00DF632D">
            <w:pPr>
              <w:pStyle w:val="Compact"/>
            </w:pPr>
            <w:r>
              <w:t>File Input/Output &amp; File Conversion</w:t>
            </w:r>
          </w:p>
        </w:tc>
        <w:tc>
          <w:tcPr>
            <w:tcW w:w="0" w:type="auto"/>
          </w:tcPr>
          <w:p w14:paraId="2F220EC6" w14:textId="77777777" w:rsidR="00FE0540" w:rsidRDefault="00FE0540" w:rsidP="00DF632D">
            <w:pPr>
              <w:pStyle w:val="Compact"/>
            </w:pPr>
            <w:r>
              <w:t>October 16, 2021</w:t>
            </w:r>
          </w:p>
        </w:tc>
        <w:tc>
          <w:tcPr>
            <w:tcW w:w="0" w:type="auto"/>
          </w:tcPr>
          <w:p w14:paraId="489DA07D" w14:textId="77777777" w:rsidR="00FE0540" w:rsidRDefault="00FE0540" w:rsidP="00DF632D">
            <w:pPr>
              <w:pStyle w:val="Compact"/>
            </w:pPr>
            <w:r>
              <w:t>November 1, 2021</w:t>
            </w:r>
          </w:p>
        </w:tc>
      </w:tr>
      <w:tr w:rsidR="00FE0540" w14:paraId="0BBA4D7E" w14:textId="77777777" w:rsidTr="00FE0540">
        <w:tc>
          <w:tcPr>
            <w:tcW w:w="0" w:type="auto"/>
          </w:tcPr>
          <w:p w14:paraId="69E35AA9" w14:textId="77777777" w:rsidR="00FE0540" w:rsidRDefault="00FE0540" w:rsidP="00DF632D">
            <w:pPr>
              <w:pStyle w:val="Compact"/>
            </w:pPr>
            <w:r>
              <w:t>Create a Test Plan</w:t>
            </w:r>
          </w:p>
        </w:tc>
        <w:tc>
          <w:tcPr>
            <w:tcW w:w="0" w:type="auto"/>
          </w:tcPr>
          <w:p w14:paraId="5219EB39" w14:textId="77777777" w:rsidR="00FE0540" w:rsidRDefault="00FE0540" w:rsidP="00DF632D">
            <w:pPr>
              <w:pStyle w:val="Compact"/>
            </w:pPr>
            <w:r>
              <w:t>November 17, 2021</w:t>
            </w:r>
          </w:p>
        </w:tc>
        <w:tc>
          <w:tcPr>
            <w:tcW w:w="0" w:type="auto"/>
          </w:tcPr>
          <w:p w14:paraId="4761BDC7" w14:textId="77777777" w:rsidR="00FE0540" w:rsidRDefault="00FE0540" w:rsidP="00DF632D">
            <w:pPr>
              <w:pStyle w:val="Compact"/>
            </w:pPr>
            <w:r>
              <w:t>December 5, 2021</w:t>
            </w:r>
          </w:p>
        </w:tc>
      </w:tr>
      <w:tr w:rsidR="00FE0540" w14:paraId="6CDEADD1" w14:textId="77777777" w:rsidTr="00FE0540">
        <w:tc>
          <w:tcPr>
            <w:tcW w:w="0" w:type="auto"/>
          </w:tcPr>
          <w:p w14:paraId="053B9838" w14:textId="77777777" w:rsidR="00FE0540" w:rsidRDefault="00FE0540" w:rsidP="00DF632D">
            <w:pPr>
              <w:pStyle w:val="Compact"/>
            </w:pPr>
            <w:r>
              <w:t>Testing Project for Bugs/Issues/Etc.</w:t>
            </w:r>
          </w:p>
        </w:tc>
        <w:tc>
          <w:tcPr>
            <w:tcW w:w="0" w:type="auto"/>
          </w:tcPr>
          <w:p w14:paraId="5A4B4DB8" w14:textId="77777777" w:rsidR="00FE0540" w:rsidRDefault="00FE0540" w:rsidP="00DF632D">
            <w:pPr>
              <w:pStyle w:val="Compact"/>
            </w:pPr>
            <w:r>
              <w:t>February 20, 2022</w:t>
            </w:r>
          </w:p>
        </w:tc>
        <w:tc>
          <w:tcPr>
            <w:tcW w:w="0" w:type="auto"/>
          </w:tcPr>
          <w:p w14:paraId="15F18096" w14:textId="77777777" w:rsidR="00FE0540" w:rsidRDefault="00FE0540" w:rsidP="00DF632D">
            <w:pPr>
              <w:pStyle w:val="Compact"/>
            </w:pPr>
            <w:r>
              <w:t>March 2, 2022</w:t>
            </w:r>
          </w:p>
        </w:tc>
      </w:tr>
      <w:tr w:rsidR="00FE0540" w14:paraId="07DD6F95" w14:textId="77777777" w:rsidTr="00FE0540">
        <w:tc>
          <w:tcPr>
            <w:tcW w:w="0" w:type="auto"/>
          </w:tcPr>
          <w:p w14:paraId="35BF1506" w14:textId="77777777" w:rsidR="00FE0540" w:rsidRDefault="00FE0540" w:rsidP="00DF632D">
            <w:pPr>
              <w:pStyle w:val="Compact"/>
            </w:pPr>
            <w:r>
              <w:t>Compile Results &amp; Analyze/Fix Bugs</w:t>
            </w:r>
          </w:p>
        </w:tc>
        <w:tc>
          <w:tcPr>
            <w:tcW w:w="0" w:type="auto"/>
          </w:tcPr>
          <w:p w14:paraId="7E9668CF" w14:textId="77777777" w:rsidR="00FE0540" w:rsidRDefault="00FE0540" w:rsidP="00DF632D">
            <w:pPr>
              <w:pStyle w:val="Compact"/>
            </w:pPr>
            <w:r>
              <w:t>March 2, 2022</w:t>
            </w:r>
          </w:p>
        </w:tc>
        <w:tc>
          <w:tcPr>
            <w:tcW w:w="0" w:type="auto"/>
          </w:tcPr>
          <w:p w14:paraId="6B3FC109" w14:textId="77777777" w:rsidR="00FE0540" w:rsidRDefault="00FE0540" w:rsidP="00DF632D">
            <w:pPr>
              <w:pStyle w:val="Compact"/>
            </w:pPr>
            <w:r>
              <w:t>March 15, 2022</w:t>
            </w:r>
          </w:p>
        </w:tc>
      </w:tr>
      <w:tr w:rsidR="00FE0540" w14:paraId="2BEBA0BD" w14:textId="77777777" w:rsidTr="00FE0540">
        <w:tc>
          <w:tcPr>
            <w:tcW w:w="0" w:type="auto"/>
          </w:tcPr>
          <w:p w14:paraId="550E5D9A" w14:textId="77777777" w:rsidR="00FE0540" w:rsidRDefault="00FE0540" w:rsidP="00DF632D">
            <w:pPr>
              <w:pStyle w:val="Compact"/>
            </w:pPr>
            <w:r>
              <w:t>Complete Project &amp; Defend Project</w:t>
            </w:r>
          </w:p>
        </w:tc>
        <w:tc>
          <w:tcPr>
            <w:tcW w:w="0" w:type="auto"/>
          </w:tcPr>
          <w:p w14:paraId="2329B8CF" w14:textId="77777777" w:rsidR="00FE0540" w:rsidRDefault="00FE0540" w:rsidP="00DF632D">
            <w:pPr>
              <w:pStyle w:val="Compact"/>
            </w:pPr>
            <w:r>
              <w:t>April 15, 2022</w:t>
            </w:r>
          </w:p>
        </w:tc>
        <w:tc>
          <w:tcPr>
            <w:tcW w:w="0" w:type="auto"/>
          </w:tcPr>
          <w:p w14:paraId="12A3AB34" w14:textId="77777777" w:rsidR="00FE0540" w:rsidRDefault="00FE0540" w:rsidP="00DF632D">
            <w:pPr>
              <w:pStyle w:val="Compact"/>
            </w:pPr>
            <w:r>
              <w:t>April 15, 2022</w:t>
            </w:r>
          </w:p>
        </w:tc>
      </w:tr>
    </w:tbl>
    <w:p w14:paraId="76A5703A" w14:textId="1BEB6FD2" w:rsidR="00FE0540" w:rsidRDefault="00FE0540" w:rsidP="00F8168A"/>
    <w:p w14:paraId="1D06760C" w14:textId="6D632EA3" w:rsidR="00F8168A" w:rsidRPr="00B74BC2" w:rsidRDefault="00FE0540" w:rsidP="00FE0540">
      <w:pPr>
        <w:pStyle w:val="Heading1"/>
        <w:rPr>
          <w:rStyle w:val="Heading1Char"/>
          <w:sz w:val="28"/>
          <w:szCs w:val="28"/>
        </w:rPr>
      </w:pPr>
      <w:r w:rsidRPr="00B74BC2">
        <w:rPr>
          <w:sz w:val="28"/>
          <w:szCs w:val="28"/>
        </w:rPr>
        <w:t xml:space="preserve">13. </w:t>
      </w:r>
      <w:r w:rsidRPr="00B74BC2">
        <w:rPr>
          <w:rStyle w:val="Heading1Char"/>
          <w:sz w:val="28"/>
          <w:szCs w:val="28"/>
        </w:rPr>
        <w:t>Staffing and Training Needs</w:t>
      </w:r>
    </w:p>
    <w:p w14:paraId="27A3FA38" w14:textId="112693D5" w:rsidR="00FE0540" w:rsidRDefault="00FE0540" w:rsidP="00FE0540">
      <w:r>
        <w:tab/>
        <w:t>13.1 Staffing and Training</w:t>
      </w:r>
    </w:p>
    <w:p w14:paraId="10021225" w14:textId="1C1B2670" w:rsidR="00FE0540" w:rsidRDefault="00FE0540" w:rsidP="00FE0540">
      <w:r>
        <w:tab/>
      </w:r>
      <w:r>
        <w:tab/>
        <w:t>This testing does not require any special staffing or training.</w:t>
      </w:r>
    </w:p>
    <w:p w14:paraId="589E455E" w14:textId="4AD80735" w:rsidR="00FE0540" w:rsidRDefault="00FE0540" w:rsidP="00FE0540"/>
    <w:p w14:paraId="5C9950D9" w14:textId="4A54762A" w:rsidR="00FE0540" w:rsidRPr="00B74BC2" w:rsidRDefault="00FE0540" w:rsidP="00FE0540">
      <w:pPr>
        <w:pStyle w:val="Heading1"/>
        <w:rPr>
          <w:sz w:val="28"/>
          <w:szCs w:val="28"/>
        </w:rPr>
      </w:pPr>
      <w:r w:rsidRPr="00B74BC2">
        <w:rPr>
          <w:sz w:val="28"/>
          <w:szCs w:val="28"/>
        </w:rPr>
        <w:t>14. Responsibilities</w:t>
      </w:r>
    </w:p>
    <w:p w14:paraId="2545F370" w14:textId="7CC21099" w:rsidR="00FE0540" w:rsidRDefault="00FE0540" w:rsidP="00FE0540">
      <w:r>
        <w:tab/>
        <w:t>14.1 Responsibilities</w:t>
      </w:r>
    </w:p>
    <w:p w14:paraId="78829978" w14:textId="4707FAA7" w:rsidR="00FE0540" w:rsidRDefault="00FE0540" w:rsidP="00FE0540">
      <w:r>
        <w:tab/>
      </w:r>
      <w:r>
        <w:tab/>
        <w:t>This testing requires two team members to fulfill specialized roles:</w:t>
      </w:r>
    </w:p>
    <w:p w14:paraId="1827BB0D" w14:textId="5D0E224F" w:rsidR="00FE0540" w:rsidRDefault="00FE0540" w:rsidP="00FE0540">
      <w:pPr>
        <w:pStyle w:val="ListParagraph"/>
        <w:numPr>
          <w:ilvl w:val="0"/>
          <w:numId w:val="13"/>
        </w:numPr>
      </w:pPr>
      <w:r>
        <w:t>Dr. Sean Hayes: Reviewing documentation, lead Quality Assurance engineer</w:t>
      </w:r>
    </w:p>
    <w:p w14:paraId="4D929522" w14:textId="72EA5924" w:rsidR="00FE0540" w:rsidRDefault="00FE0540" w:rsidP="00FE0540">
      <w:pPr>
        <w:pStyle w:val="ListParagraph"/>
        <w:numPr>
          <w:ilvl w:val="0"/>
          <w:numId w:val="13"/>
        </w:numPr>
      </w:pPr>
      <w:r>
        <w:t>Hayden Ackerman: Lead developer, tester, and documenter</w:t>
      </w:r>
    </w:p>
    <w:p w14:paraId="0F8BCA92" w14:textId="236AA41B" w:rsidR="00FE0540" w:rsidRPr="00B74BC2" w:rsidRDefault="00FE0540" w:rsidP="00FE0540">
      <w:pPr>
        <w:pStyle w:val="Heading1"/>
        <w:rPr>
          <w:sz w:val="28"/>
          <w:szCs w:val="28"/>
        </w:rPr>
      </w:pPr>
      <w:r w:rsidRPr="00B74BC2">
        <w:rPr>
          <w:sz w:val="28"/>
          <w:szCs w:val="28"/>
        </w:rPr>
        <w:t>15. Risks</w:t>
      </w:r>
    </w:p>
    <w:p w14:paraId="4D26542F" w14:textId="6042EE16" w:rsidR="00FE0540" w:rsidRDefault="00FE0540" w:rsidP="00FE0540">
      <w:r>
        <w:tab/>
        <w:t>15.1 Risks</w:t>
      </w:r>
    </w:p>
    <w:p w14:paraId="02B4A08E" w14:textId="794022A0" w:rsidR="00FE0540" w:rsidRDefault="00FE0540" w:rsidP="00FE0540">
      <w:r>
        <w:tab/>
      </w:r>
      <w:r>
        <w:tab/>
        <w:t>This test plan has some assumed risks:</w:t>
      </w:r>
    </w:p>
    <w:p w14:paraId="2C7D408C" w14:textId="7D95C91A" w:rsidR="00FE0540" w:rsidRDefault="00FE0540" w:rsidP="00FE0540">
      <w:pPr>
        <w:pStyle w:val="ListParagraph"/>
        <w:numPr>
          <w:ilvl w:val="0"/>
          <w:numId w:val="16"/>
        </w:numPr>
      </w:pPr>
      <w:r>
        <w:t>The project will not be completed in time</w:t>
      </w:r>
    </w:p>
    <w:p w14:paraId="7650D630" w14:textId="74128DC6" w:rsidR="00FE0540" w:rsidRDefault="00FE0540" w:rsidP="00FE0540">
      <w:pPr>
        <w:pStyle w:val="ListParagraph"/>
        <w:numPr>
          <w:ilvl w:val="0"/>
          <w:numId w:val="16"/>
        </w:numPr>
      </w:pPr>
      <w:r>
        <w:t>Critical project-stopping bugs will happen</w:t>
      </w:r>
    </w:p>
    <w:p w14:paraId="06D5DDDE" w14:textId="0F37F0BB" w:rsidR="00FE0540" w:rsidRDefault="00FE0540" w:rsidP="00FE0540">
      <w:pPr>
        <w:pStyle w:val="ListParagraph"/>
        <w:numPr>
          <w:ilvl w:val="0"/>
          <w:numId w:val="16"/>
        </w:numPr>
      </w:pPr>
      <w:r>
        <w:t>Other schoolwork will take priority</w:t>
      </w:r>
    </w:p>
    <w:p w14:paraId="701AF4A5" w14:textId="5508A7F8" w:rsidR="00FE0540" w:rsidRDefault="00FE0540" w:rsidP="00FE0540">
      <w:pPr>
        <w:pStyle w:val="ListParagraph"/>
        <w:numPr>
          <w:ilvl w:val="0"/>
          <w:numId w:val="16"/>
        </w:numPr>
      </w:pPr>
      <w:r>
        <w:t>Data corruption leads to loss of the project</w:t>
      </w:r>
    </w:p>
    <w:p w14:paraId="4820A7BD" w14:textId="38676C0E" w:rsidR="00FE0540" w:rsidRDefault="00FE0540" w:rsidP="00FE0540">
      <w:pPr>
        <w:ind w:left="720"/>
      </w:pPr>
      <w:r>
        <w:t>15.2 Mitigations</w:t>
      </w:r>
    </w:p>
    <w:p w14:paraId="72A9270E" w14:textId="1D95FD47" w:rsidR="00FE0540" w:rsidRDefault="00FE0540" w:rsidP="00FE0540">
      <w:pPr>
        <w:ind w:left="720"/>
      </w:pPr>
      <w:r>
        <w:tab/>
        <w:t>There are mitigations in place for the risks:</w:t>
      </w:r>
    </w:p>
    <w:p w14:paraId="1E223B8D" w14:textId="60D4DA8B" w:rsidR="00FE0540" w:rsidRDefault="00B74BC2" w:rsidP="00FE0540">
      <w:pPr>
        <w:pStyle w:val="ListParagraph"/>
        <w:numPr>
          <w:ilvl w:val="0"/>
          <w:numId w:val="17"/>
        </w:numPr>
      </w:pPr>
      <w:r>
        <w:t>Responsible time management will ensure that the project is completed in time</w:t>
      </w:r>
    </w:p>
    <w:p w14:paraId="74BBEB98" w14:textId="3CB0DBAC" w:rsidR="00B74BC2" w:rsidRDefault="00B74BC2" w:rsidP="00FE0540">
      <w:pPr>
        <w:pStyle w:val="ListParagraph"/>
        <w:numPr>
          <w:ilvl w:val="0"/>
          <w:numId w:val="17"/>
        </w:numPr>
      </w:pPr>
      <w:r>
        <w:t>Debugging will help narrow down problem pieces of code</w:t>
      </w:r>
    </w:p>
    <w:p w14:paraId="67E83863" w14:textId="79BE535F" w:rsidR="00B74BC2" w:rsidRDefault="00B74BC2" w:rsidP="00FE0540">
      <w:pPr>
        <w:pStyle w:val="ListParagraph"/>
        <w:numPr>
          <w:ilvl w:val="0"/>
          <w:numId w:val="17"/>
        </w:numPr>
      </w:pPr>
      <w:r>
        <w:t>Balancing of schoolwork will ensure that equal attention is provided to the project</w:t>
      </w:r>
    </w:p>
    <w:p w14:paraId="52794559" w14:textId="1693FFE2" w:rsidR="00B74BC2" w:rsidRDefault="00B74BC2" w:rsidP="00B74BC2">
      <w:pPr>
        <w:pStyle w:val="ListParagraph"/>
        <w:numPr>
          <w:ilvl w:val="0"/>
          <w:numId w:val="17"/>
        </w:numPr>
      </w:pPr>
      <w:r>
        <w:lastRenderedPageBreak/>
        <w:t>Several backups will ensure that if any data corruption occurs, its effect will be minimal</w:t>
      </w:r>
    </w:p>
    <w:p w14:paraId="184B6666" w14:textId="340244C6" w:rsidR="00B74BC2" w:rsidRDefault="00B74BC2" w:rsidP="00B74BC2">
      <w:pPr>
        <w:pStyle w:val="Heading1"/>
        <w:rPr>
          <w:sz w:val="28"/>
          <w:szCs w:val="28"/>
        </w:rPr>
      </w:pPr>
      <w:r w:rsidRPr="00B74BC2">
        <w:rPr>
          <w:sz w:val="28"/>
          <w:szCs w:val="28"/>
        </w:rPr>
        <w:t>16. Assumptions and Dependencies</w:t>
      </w:r>
    </w:p>
    <w:p w14:paraId="561523E3" w14:textId="7F14CC11" w:rsidR="00B74BC2" w:rsidRDefault="00B74BC2" w:rsidP="00B74BC2">
      <w:r>
        <w:tab/>
        <w:t>16.1 Assumptions</w:t>
      </w:r>
    </w:p>
    <w:p w14:paraId="5BE59C17" w14:textId="0E287BD5" w:rsidR="00B74BC2" w:rsidRDefault="00B74BC2" w:rsidP="00B74BC2">
      <w:r>
        <w:tab/>
      </w:r>
      <w:r>
        <w:tab/>
        <w:t>This testing will have some assumptions:</w:t>
      </w:r>
    </w:p>
    <w:p w14:paraId="422346F6" w14:textId="1FF7509D" w:rsidR="00B74BC2" w:rsidRDefault="00B74BC2" w:rsidP="00B74BC2">
      <w:pPr>
        <w:pStyle w:val="ListParagraph"/>
        <w:numPr>
          <w:ilvl w:val="0"/>
          <w:numId w:val="18"/>
        </w:numPr>
      </w:pPr>
      <w:r>
        <w:t>Constantly working on the project will not be possible</w:t>
      </w:r>
    </w:p>
    <w:p w14:paraId="6DDC6961" w14:textId="16062927" w:rsidR="00B74BC2" w:rsidRDefault="00B74BC2" w:rsidP="00B74BC2">
      <w:pPr>
        <w:pStyle w:val="ListParagraph"/>
        <w:numPr>
          <w:ilvl w:val="0"/>
          <w:numId w:val="18"/>
        </w:numPr>
      </w:pPr>
      <w:r>
        <w:t>Bugs will happen</w:t>
      </w:r>
    </w:p>
    <w:p w14:paraId="6BE632C4" w14:textId="785AE7C8" w:rsidR="00B74BC2" w:rsidRDefault="00B74BC2" w:rsidP="00B74BC2">
      <w:pPr>
        <w:pStyle w:val="ListParagraph"/>
        <w:numPr>
          <w:ilvl w:val="0"/>
          <w:numId w:val="18"/>
        </w:numPr>
      </w:pPr>
      <w:r>
        <w:t>Deadlines will need to be extended</w:t>
      </w:r>
    </w:p>
    <w:p w14:paraId="4FE61EF5" w14:textId="4345A716" w:rsidR="00B74BC2" w:rsidRDefault="00B74BC2" w:rsidP="00B74BC2">
      <w:pPr>
        <w:ind w:left="720"/>
      </w:pPr>
      <w:r>
        <w:t>16.2 Dependencies</w:t>
      </w:r>
    </w:p>
    <w:p w14:paraId="6227C72A" w14:textId="6D980E5B" w:rsidR="00B74BC2" w:rsidRDefault="00B74BC2" w:rsidP="00B74BC2">
      <w:pPr>
        <w:ind w:left="720"/>
      </w:pPr>
      <w:r>
        <w:tab/>
        <w:t>This testing has some dependencies:</w:t>
      </w:r>
    </w:p>
    <w:p w14:paraId="7D6B9EF5" w14:textId="640E999A" w:rsidR="00B74BC2" w:rsidRDefault="00B74BC2" w:rsidP="00B74BC2">
      <w:pPr>
        <w:pStyle w:val="ListParagraph"/>
        <w:numPr>
          <w:ilvl w:val="0"/>
          <w:numId w:val="19"/>
        </w:numPr>
      </w:pPr>
      <w:r>
        <w:t xml:space="preserve">Scanning cannot be completed without the </w:t>
      </w:r>
      <w:r w:rsidR="00F4668E">
        <w:t>N</w:t>
      </w:r>
      <w:r>
        <w:t>map engine</w:t>
      </w:r>
    </w:p>
    <w:p w14:paraId="5C3391A6" w14:textId="2DDDE5C7" w:rsidR="00B74BC2" w:rsidRDefault="00B74BC2" w:rsidP="00B74BC2">
      <w:pPr>
        <w:pStyle w:val="ListParagraph"/>
        <w:numPr>
          <w:ilvl w:val="0"/>
          <w:numId w:val="19"/>
        </w:numPr>
      </w:pPr>
      <w:r>
        <w:t>Storage of scanning results cannot be completed without the database</w:t>
      </w:r>
    </w:p>
    <w:p w14:paraId="34C4BE90" w14:textId="6B234B2F" w:rsidR="00B74BC2" w:rsidRDefault="00B74BC2" w:rsidP="00B74BC2">
      <w:pPr>
        <w:pStyle w:val="ListParagraph"/>
        <w:numPr>
          <w:ilvl w:val="0"/>
          <w:numId w:val="19"/>
        </w:numPr>
      </w:pPr>
      <w:r>
        <w:t>The project cannot be completed without an IDE</w:t>
      </w:r>
    </w:p>
    <w:p w14:paraId="44084050" w14:textId="3BB4BE00" w:rsidR="00B74BC2" w:rsidRDefault="00B74BC2" w:rsidP="00B74BC2">
      <w:pPr>
        <w:pStyle w:val="ListParagraph"/>
        <w:numPr>
          <w:ilvl w:val="0"/>
          <w:numId w:val="19"/>
        </w:numPr>
      </w:pPr>
      <w:r>
        <w:t xml:space="preserve">The project cannot be completed without </w:t>
      </w:r>
      <w:r w:rsidR="00663344">
        <w:t>Python</w:t>
      </w:r>
    </w:p>
    <w:p w14:paraId="1FE9C82A" w14:textId="1C766A74" w:rsidR="00663344" w:rsidRDefault="00663344" w:rsidP="00B74BC2">
      <w:pPr>
        <w:pStyle w:val="ListParagraph"/>
        <w:numPr>
          <w:ilvl w:val="0"/>
          <w:numId w:val="19"/>
        </w:numPr>
      </w:pPr>
      <w:r>
        <w:t>Scanning cannot be completed without a network</w:t>
      </w:r>
    </w:p>
    <w:p w14:paraId="53E732A1" w14:textId="2152D296" w:rsidR="00663344" w:rsidRDefault="00663344" w:rsidP="00663344">
      <w:pPr>
        <w:pStyle w:val="Heading1"/>
        <w:rPr>
          <w:sz w:val="28"/>
          <w:szCs w:val="28"/>
        </w:rPr>
      </w:pPr>
      <w:r w:rsidRPr="00663344">
        <w:rPr>
          <w:sz w:val="28"/>
          <w:szCs w:val="28"/>
        </w:rPr>
        <w:t>17. Approvals</w:t>
      </w:r>
    </w:p>
    <w:p w14:paraId="016579B2" w14:textId="4466D339" w:rsidR="00663344" w:rsidRDefault="00663344" w:rsidP="00663344">
      <w:r>
        <w:tab/>
        <w:t>17.1 Approvals</w:t>
      </w:r>
    </w:p>
    <w:p w14:paraId="37C1FB70" w14:textId="75491792" w:rsidR="00663344" w:rsidRPr="00663344" w:rsidRDefault="00663344" w:rsidP="00663344">
      <w:r>
        <w:tab/>
      </w:r>
      <w:r>
        <w:tab/>
        <w:t xml:space="preserve">The people that will have to approve the plan is Hayden Ackerman and Dr. Sean Hayes. </w:t>
      </w:r>
    </w:p>
    <w:sectPr w:rsidR="00663344" w:rsidRPr="006633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1385F"/>
    <w:multiLevelType w:val="hybridMultilevel"/>
    <w:tmpl w:val="AB7432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DEC44E4"/>
    <w:multiLevelType w:val="hybridMultilevel"/>
    <w:tmpl w:val="467EBF4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 w15:restartNumberingAfterBreak="0">
    <w:nsid w:val="0F5273FD"/>
    <w:multiLevelType w:val="multilevel"/>
    <w:tmpl w:val="95623614"/>
    <w:lvl w:ilvl="0">
      <w:start w:val="1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3" w15:restartNumberingAfterBreak="0">
    <w:nsid w:val="17B418E0"/>
    <w:multiLevelType w:val="hybridMultilevel"/>
    <w:tmpl w:val="158295E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F693555"/>
    <w:multiLevelType w:val="hybridMultilevel"/>
    <w:tmpl w:val="9AC0320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21811994"/>
    <w:multiLevelType w:val="hybridMultilevel"/>
    <w:tmpl w:val="E66EBC4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 w15:restartNumberingAfterBreak="0">
    <w:nsid w:val="228C0651"/>
    <w:multiLevelType w:val="hybridMultilevel"/>
    <w:tmpl w:val="17B8420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 w15:restartNumberingAfterBreak="0">
    <w:nsid w:val="26346287"/>
    <w:multiLevelType w:val="hybridMultilevel"/>
    <w:tmpl w:val="320AF4D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8EE716B"/>
    <w:multiLevelType w:val="hybridMultilevel"/>
    <w:tmpl w:val="C4163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1B2401"/>
    <w:multiLevelType w:val="hybridMultilevel"/>
    <w:tmpl w:val="0274980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E770D64"/>
    <w:multiLevelType w:val="hybridMultilevel"/>
    <w:tmpl w:val="F4D4F792"/>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1" w15:restartNumberingAfterBreak="0">
    <w:nsid w:val="4290551C"/>
    <w:multiLevelType w:val="hybridMultilevel"/>
    <w:tmpl w:val="A95CC16C"/>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429D466F"/>
    <w:multiLevelType w:val="hybridMultilevel"/>
    <w:tmpl w:val="8786B5B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4D017566"/>
    <w:multiLevelType w:val="hybridMultilevel"/>
    <w:tmpl w:val="3D0A052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5C3A7660"/>
    <w:multiLevelType w:val="hybridMultilevel"/>
    <w:tmpl w:val="0F50EFA6"/>
    <w:lvl w:ilvl="0" w:tplc="04090001">
      <w:start w:val="1"/>
      <w:numFmt w:val="bullet"/>
      <w:lvlText w:val=""/>
      <w:lvlJc w:val="left"/>
      <w:pPr>
        <w:ind w:left="3240" w:hanging="360"/>
      </w:pPr>
      <w:rPr>
        <w:rFonts w:ascii="Symbol" w:hAnsi="Symbol"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15" w15:restartNumberingAfterBreak="0">
    <w:nsid w:val="5D066C7C"/>
    <w:multiLevelType w:val="hybridMultilevel"/>
    <w:tmpl w:val="4EAEC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D76C5F"/>
    <w:multiLevelType w:val="hybridMultilevel"/>
    <w:tmpl w:val="AB429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7474C3"/>
    <w:multiLevelType w:val="multilevel"/>
    <w:tmpl w:val="33AA5128"/>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8" w15:restartNumberingAfterBreak="0">
    <w:nsid w:val="69425D91"/>
    <w:multiLevelType w:val="hybridMultilevel"/>
    <w:tmpl w:val="0CDEEA3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9" w15:restartNumberingAfterBreak="0">
    <w:nsid w:val="7D7B2D9A"/>
    <w:multiLevelType w:val="hybridMultilevel"/>
    <w:tmpl w:val="33DCF2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850676"/>
    <w:multiLevelType w:val="hybridMultilevel"/>
    <w:tmpl w:val="1EA0678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8"/>
  </w:num>
  <w:num w:numId="2">
    <w:abstractNumId w:val="19"/>
  </w:num>
  <w:num w:numId="3">
    <w:abstractNumId w:val="15"/>
  </w:num>
  <w:num w:numId="4">
    <w:abstractNumId w:val="17"/>
  </w:num>
  <w:num w:numId="5">
    <w:abstractNumId w:val="7"/>
  </w:num>
  <w:num w:numId="6">
    <w:abstractNumId w:val="10"/>
  </w:num>
  <w:num w:numId="7">
    <w:abstractNumId w:val="4"/>
  </w:num>
  <w:num w:numId="8">
    <w:abstractNumId w:val="14"/>
  </w:num>
  <w:num w:numId="9">
    <w:abstractNumId w:val="11"/>
  </w:num>
  <w:num w:numId="10">
    <w:abstractNumId w:val="3"/>
  </w:num>
  <w:num w:numId="11">
    <w:abstractNumId w:val="20"/>
  </w:num>
  <w:num w:numId="12">
    <w:abstractNumId w:val="2"/>
  </w:num>
  <w:num w:numId="13">
    <w:abstractNumId w:val="18"/>
  </w:num>
  <w:num w:numId="14">
    <w:abstractNumId w:val="1"/>
  </w:num>
  <w:num w:numId="15">
    <w:abstractNumId w:val="16"/>
  </w:num>
  <w:num w:numId="16">
    <w:abstractNumId w:val="5"/>
  </w:num>
  <w:num w:numId="17">
    <w:abstractNumId w:val="13"/>
  </w:num>
  <w:num w:numId="18">
    <w:abstractNumId w:val="6"/>
  </w:num>
  <w:num w:numId="19">
    <w:abstractNumId w:val="12"/>
  </w:num>
  <w:num w:numId="20">
    <w:abstractNumId w:val="9"/>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053C"/>
    <w:rsid w:val="00036588"/>
    <w:rsid w:val="00047130"/>
    <w:rsid w:val="000A388F"/>
    <w:rsid w:val="000A398B"/>
    <w:rsid w:val="000C7A6E"/>
    <w:rsid w:val="001C5F3B"/>
    <w:rsid w:val="001D5652"/>
    <w:rsid w:val="0021395C"/>
    <w:rsid w:val="00244402"/>
    <w:rsid w:val="002C01B7"/>
    <w:rsid w:val="00304E31"/>
    <w:rsid w:val="00391A8E"/>
    <w:rsid w:val="0041598A"/>
    <w:rsid w:val="0042053C"/>
    <w:rsid w:val="005F05BE"/>
    <w:rsid w:val="00663344"/>
    <w:rsid w:val="0077309C"/>
    <w:rsid w:val="008C668E"/>
    <w:rsid w:val="0091515D"/>
    <w:rsid w:val="00984831"/>
    <w:rsid w:val="009D5BB0"/>
    <w:rsid w:val="00A52E28"/>
    <w:rsid w:val="00A83826"/>
    <w:rsid w:val="00AB6D93"/>
    <w:rsid w:val="00B74BC2"/>
    <w:rsid w:val="00BD0201"/>
    <w:rsid w:val="00C70698"/>
    <w:rsid w:val="00CB09F9"/>
    <w:rsid w:val="00CF3359"/>
    <w:rsid w:val="00E20DB9"/>
    <w:rsid w:val="00E9309B"/>
    <w:rsid w:val="00EA6BC4"/>
    <w:rsid w:val="00F323C5"/>
    <w:rsid w:val="00F32DCF"/>
    <w:rsid w:val="00F4668E"/>
    <w:rsid w:val="00F77379"/>
    <w:rsid w:val="00F8168A"/>
    <w:rsid w:val="00FA5C0C"/>
    <w:rsid w:val="00FE05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69EED"/>
  <w15:docId w15:val="{2E6948B4-1B90-49E5-A435-010B1BE91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379"/>
  </w:style>
  <w:style w:type="paragraph" w:styleId="Heading1">
    <w:name w:val="heading 1"/>
    <w:basedOn w:val="Normal"/>
    <w:next w:val="Normal"/>
    <w:link w:val="Heading1Char"/>
    <w:uiPriority w:val="9"/>
    <w:qFormat/>
    <w:rsid w:val="0042053C"/>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053C"/>
    <w:pPr>
      <w:ind w:left="720"/>
      <w:contextualSpacing/>
    </w:pPr>
  </w:style>
  <w:style w:type="character" w:customStyle="1" w:styleId="Heading1Char">
    <w:name w:val="Heading 1 Char"/>
    <w:basedOn w:val="DefaultParagraphFont"/>
    <w:link w:val="Heading1"/>
    <w:uiPriority w:val="9"/>
    <w:rsid w:val="0042053C"/>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uiPriority w:val="99"/>
    <w:semiHidden/>
    <w:unhideWhenUsed/>
    <w:rsid w:val="000A388F"/>
    <w:rPr>
      <w:sz w:val="16"/>
      <w:szCs w:val="16"/>
    </w:rPr>
  </w:style>
  <w:style w:type="paragraph" w:styleId="CommentText">
    <w:name w:val="annotation text"/>
    <w:basedOn w:val="Normal"/>
    <w:link w:val="CommentTextChar"/>
    <w:uiPriority w:val="99"/>
    <w:semiHidden/>
    <w:unhideWhenUsed/>
    <w:rsid w:val="000A388F"/>
    <w:rPr>
      <w:sz w:val="20"/>
      <w:szCs w:val="20"/>
    </w:rPr>
  </w:style>
  <w:style w:type="character" w:customStyle="1" w:styleId="CommentTextChar">
    <w:name w:val="Comment Text Char"/>
    <w:basedOn w:val="DefaultParagraphFont"/>
    <w:link w:val="CommentText"/>
    <w:uiPriority w:val="99"/>
    <w:semiHidden/>
    <w:rsid w:val="000A388F"/>
    <w:rPr>
      <w:sz w:val="20"/>
      <w:szCs w:val="20"/>
    </w:rPr>
  </w:style>
  <w:style w:type="paragraph" w:styleId="CommentSubject">
    <w:name w:val="annotation subject"/>
    <w:basedOn w:val="CommentText"/>
    <w:next w:val="CommentText"/>
    <w:link w:val="CommentSubjectChar"/>
    <w:uiPriority w:val="99"/>
    <w:semiHidden/>
    <w:unhideWhenUsed/>
    <w:rsid w:val="000A388F"/>
    <w:rPr>
      <w:b/>
      <w:bCs/>
    </w:rPr>
  </w:style>
  <w:style w:type="character" w:customStyle="1" w:styleId="CommentSubjectChar">
    <w:name w:val="Comment Subject Char"/>
    <w:basedOn w:val="CommentTextChar"/>
    <w:link w:val="CommentSubject"/>
    <w:uiPriority w:val="99"/>
    <w:semiHidden/>
    <w:rsid w:val="000A388F"/>
    <w:rPr>
      <w:b/>
      <w:bCs/>
      <w:sz w:val="20"/>
      <w:szCs w:val="20"/>
    </w:rPr>
  </w:style>
  <w:style w:type="paragraph" w:customStyle="1" w:styleId="Compact">
    <w:name w:val="Compact"/>
    <w:basedOn w:val="BodyText"/>
    <w:qFormat/>
    <w:rsid w:val="00FE0540"/>
    <w:pPr>
      <w:spacing w:before="36" w:after="36"/>
    </w:pPr>
    <w:rPr>
      <w:sz w:val="24"/>
      <w:szCs w:val="24"/>
    </w:rPr>
  </w:style>
  <w:style w:type="table" w:customStyle="1" w:styleId="Table">
    <w:name w:val="Table"/>
    <w:semiHidden/>
    <w:unhideWhenUsed/>
    <w:qFormat/>
    <w:rsid w:val="00FE0540"/>
    <w:pPr>
      <w:spacing w:after="200"/>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FE0540"/>
    <w:pPr>
      <w:spacing w:after="120"/>
    </w:pPr>
  </w:style>
  <w:style w:type="character" w:customStyle="1" w:styleId="BodyTextChar">
    <w:name w:val="Body Text Char"/>
    <w:basedOn w:val="DefaultParagraphFont"/>
    <w:link w:val="BodyText"/>
    <w:uiPriority w:val="99"/>
    <w:semiHidden/>
    <w:rsid w:val="00FE0540"/>
  </w:style>
  <w:style w:type="paragraph" w:styleId="NoSpacing">
    <w:name w:val="No Spacing"/>
    <w:uiPriority w:val="1"/>
    <w:qFormat/>
    <w:rsid w:val="00FE05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0604692">
      <w:bodyDiv w:val="1"/>
      <w:marLeft w:val="0"/>
      <w:marRight w:val="0"/>
      <w:marTop w:val="0"/>
      <w:marBottom w:val="0"/>
      <w:divBdr>
        <w:top w:val="none" w:sz="0" w:space="0" w:color="auto"/>
        <w:left w:val="none" w:sz="0" w:space="0" w:color="auto"/>
        <w:bottom w:val="none" w:sz="0" w:space="0" w:color="auto"/>
        <w:right w:val="none" w:sz="0" w:space="0" w:color="auto"/>
      </w:divBdr>
      <w:divsChild>
        <w:div w:id="1115976521">
          <w:marLeft w:val="0"/>
          <w:marRight w:val="0"/>
          <w:marTop w:val="0"/>
          <w:marBottom w:val="0"/>
          <w:divBdr>
            <w:top w:val="none" w:sz="0" w:space="0" w:color="auto"/>
            <w:left w:val="none" w:sz="0" w:space="0" w:color="auto"/>
            <w:bottom w:val="none" w:sz="0" w:space="0" w:color="auto"/>
            <w:right w:val="none" w:sz="0" w:space="0" w:color="auto"/>
          </w:divBdr>
          <w:divsChild>
            <w:div w:id="175073164">
              <w:marLeft w:val="0"/>
              <w:marRight w:val="0"/>
              <w:marTop w:val="0"/>
              <w:marBottom w:val="0"/>
              <w:divBdr>
                <w:top w:val="none" w:sz="0" w:space="0" w:color="auto"/>
                <w:left w:val="none" w:sz="0" w:space="0" w:color="auto"/>
                <w:bottom w:val="none" w:sz="0" w:space="0" w:color="auto"/>
                <w:right w:val="none" w:sz="0" w:space="0" w:color="auto"/>
              </w:divBdr>
            </w:div>
            <w:div w:id="450168916">
              <w:marLeft w:val="0"/>
              <w:marRight w:val="0"/>
              <w:marTop w:val="0"/>
              <w:marBottom w:val="0"/>
              <w:divBdr>
                <w:top w:val="none" w:sz="0" w:space="0" w:color="auto"/>
                <w:left w:val="none" w:sz="0" w:space="0" w:color="auto"/>
                <w:bottom w:val="none" w:sz="0" w:space="0" w:color="auto"/>
                <w:right w:val="none" w:sz="0" w:space="0" w:color="auto"/>
              </w:divBdr>
            </w:div>
            <w:div w:id="150685906">
              <w:marLeft w:val="0"/>
              <w:marRight w:val="0"/>
              <w:marTop w:val="0"/>
              <w:marBottom w:val="0"/>
              <w:divBdr>
                <w:top w:val="none" w:sz="0" w:space="0" w:color="auto"/>
                <w:left w:val="none" w:sz="0" w:space="0" w:color="auto"/>
                <w:bottom w:val="none" w:sz="0" w:space="0" w:color="auto"/>
                <w:right w:val="none" w:sz="0" w:space="0" w:color="auto"/>
              </w:divBdr>
            </w:div>
            <w:div w:id="1309552075">
              <w:marLeft w:val="0"/>
              <w:marRight w:val="0"/>
              <w:marTop w:val="0"/>
              <w:marBottom w:val="0"/>
              <w:divBdr>
                <w:top w:val="none" w:sz="0" w:space="0" w:color="auto"/>
                <w:left w:val="none" w:sz="0" w:space="0" w:color="auto"/>
                <w:bottom w:val="none" w:sz="0" w:space="0" w:color="auto"/>
                <w:right w:val="none" w:sz="0" w:space="0" w:color="auto"/>
              </w:divBdr>
            </w:div>
            <w:div w:id="1375544756">
              <w:marLeft w:val="0"/>
              <w:marRight w:val="0"/>
              <w:marTop w:val="0"/>
              <w:marBottom w:val="0"/>
              <w:divBdr>
                <w:top w:val="none" w:sz="0" w:space="0" w:color="auto"/>
                <w:left w:val="none" w:sz="0" w:space="0" w:color="auto"/>
                <w:bottom w:val="none" w:sz="0" w:space="0" w:color="auto"/>
                <w:right w:val="none" w:sz="0" w:space="0" w:color="auto"/>
              </w:divBdr>
            </w:div>
            <w:div w:id="1790465907">
              <w:marLeft w:val="0"/>
              <w:marRight w:val="0"/>
              <w:marTop w:val="0"/>
              <w:marBottom w:val="0"/>
              <w:divBdr>
                <w:top w:val="none" w:sz="0" w:space="0" w:color="auto"/>
                <w:left w:val="none" w:sz="0" w:space="0" w:color="auto"/>
                <w:bottom w:val="none" w:sz="0" w:space="0" w:color="auto"/>
                <w:right w:val="none" w:sz="0" w:space="0" w:color="auto"/>
              </w:divBdr>
            </w:div>
            <w:div w:id="1743792270">
              <w:marLeft w:val="0"/>
              <w:marRight w:val="0"/>
              <w:marTop w:val="0"/>
              <w:marBottom w:val="0"/>
              <w:divBdr>
                <w:top w:val="none" w:sz="0" w:space="0" w:color="auto"/>
                <w:left w:val="none" w:sz="0" w:space="0" w:color="auto"/>
                <w:bottom w:val="none" w:sz="0" w:space="0" w:color="auto"/>
                <w:right w:val="none" w:sz="0" w:space="0" w:color="auto"/>
              </w:divBdr>
            </w:div>
            <w:div w:id="1794904549">
              <w:marLeft w:val="0"/>
              <w:marRight w:val="0"/>
              <w:marTop w:val="0"/>
              <w:marBottom w:val="0"/>
              <w:divBdr>
                <w:top w:val="none" w:sz="0" w:space="0" w:color="auto"/>
                <w:left w:val="none" w:sz="0" w:space="0" w:color="auto"/>
                <w:bottom w:val="none" w:sz="0" w:space="0" w:color="auto"/>
                <w:right w:val="none" w:sz="0" w:space="0" w:color="auto"/>
              </w:divBdr>
            </w:div>
            <w:div w:id="202400367">
              <w:marLeft w:val="0"/>
              <w:marRight w:val="0"/>
              <w:marTop w:val="0"/>
              <w:marBottom w:val="0"/>
              <w:divBdr>
                <w:top w:val="none" w:sz="0" w:space="0" w:color="auto"/>
                <w:left w:val="none" w:sz="0" w:space="0" w:color="auto"/>
                <w:bottom w:val="none" w:sz="0" w:space="0" w:color="auto"/>
                <w:right w:val="none" w:sz="0" w:space="0" w:color="auto"/>
              </w:divBdr>
            </w:div>
            <w:div w:id="1704280062">
              <w:marLeft w:val="0"/>
              <w:marRight w:val="0"/>
              <w:marTop w:val="0"/>
              <w:marBottom w:val="0"/>
              <w:divBdr>
                <w:top w:val="none" w:sz="0" w:space="0" w:color="auto"/>
                <w:left w:val="none" w:sz="0" w:space="0" w:color="auto"/>
                <w:bottom w:val="none" w:sz="0" w:space="0" w:color="auto"/>
                <w:right w:val="none" w:sz="0" w:space="0" w:color="auto"/>
              </w:divBdr>
            </w:div>
            <w:div w:id="231702478">
              <w:marLeft w:val="0"/>
              <w:marRight w:val="0"/>
              <w:marTop w:val="0"/>
              <w:marBottom w:val="0"/>
              <w:divBdr>
                <w:top w:val="none" w:sz="0" w:space="0" w:color="auto"/>
                <w:left w:val="none" w:sz="0" w:space="0" w:color="auto"/>
                <w:bottom w:val="none" w:sz="0" w:space="0" w:color="auto"/>
                <w:right w:val="none" w:sz="0" w:space="0" w:color="auto"/>
              </w:divBdr>
            </w:div>
            <w:div w:id="941297592">
              <w:marLeft w:val="0"/>
              <w:marRight w:val="0"/>
              <w:marTop w:val="0"/>
              <w:marBottom w:val="0"/>
              <w:divBdr>
                <w:top w:val="none" w:sz="0" w:space="0" w:color="auto"/>
                <w:left w:val="none" w:sz="0" w:space="0" w:color="auto"/>
                <w:bottom w:val="none" w:sz="0" w:space="0" w:color="auto"/>
                <w:right w:val="none" w:sz="0" w:space="0" w:color="auto"/>
              </w:divBdr>
            </w:div>
            <w:div w:id="46774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29AAB7-92AB-4ABD-A0E7-12A0BDD228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5</Pages>
  <Words>1199</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n Ackerman</dc:creator>
  <cp:keywords/>
  <dc:description/>
  <cp:lastModifiedBy>Hayden Ackerman</cp:lastModifiedBy>
  <cp:revision>7</cp:revision>
  <dcterms:created xsi:type="dcterms:W3CDTF">2021-10-08T23:14:00Z</dcterms:created>
  <dcterms:modified xsi:type="dcterms:W3CDTF">2021-11-24T09:00:00Z</dcterms:modified>
</cp:coreProperties>
</file>